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48C49" w14:textId="77777777" w:rsidR="005B234E" w:rsidRPr="00BB1C25" w:rsidRDefault="005B234E" w:rsidP="001F6CA7">
      <w:pPr>
        <w:pStyle w:val="Destinatario1"/>
        <w:spacing w:after="0"/>
      </w:pPr>
      <w:r w:rsidRPr="00BB1C25">
        <w:t>CAMPO.DEST.RAS.SEDE</w:t>
      </w:r>
    </w:p>
    <w:p w14:paraId="0066CC0D" w14:textId="77777777" w:rsidR="005B234E" w:rsidRPr="00BB1C25" w:rsidRDefault="005B234E" w:rsidP="001F6CA7">
      <w:pPr>
        <w:pStyle w:val="Destinatario2"/>
        <w:spacing w:after="0"/>
      </w:pPr>
      <w:r w:rsidRPr="00BB1C25">
        <w:t>dell’Istituto per Protezione Sostenibile delle Piante</w:t>
      </w:r>
    </w:p>
    <w:p w14:paraId="02AEC80C" w14:textId="77777777" w:rsidR="005B234E" w:rsidRDefault="005B234E" w:rsidP="001F6CA7">
      <w:pPr>
        <w:pStyle w:val="Destinatario2"/>
        <w:spacing w:after="0"/>
      </w:pPr>
      <w:r w:rsidRPr="00BB1C25">
        <w:t>CAMPO.DEST.RAS.RSS</w:t>
      </w:r>
    </w:p>
    <w:p w14:paraId="063D261E" w14:textId="77777777" w:rsidR="005B234E" w:rsidRDefault="005B234E" w:rsidP="001F6CA7">
      <w:pPr>
        <w:pStyle w:val="Destinatario2"/>
        <w:spacing w:after="0"/>
      </w:pPr>
      <w:r>
        <w:t>CAMPO.DEST.RAS.EMAIL</w:t>
      </w:r>
    </w:p>
    <w:p w14:paraId="62BFC29A" w14:textId="77777777" w:rsidR="005B234E" w:rsidRPr="00C51DA7" w:rsidRDefault="005B234E" w:rsidP="001F6CA7">
      <w:pPr>
        <w:spacing w:after="0"/>
        <w:rPr>
          <w:lang w:eastAsia="en-US"/>
        </w:rPr>
      </w:pPr>
    </w:p>
    <w:p w14:paraId="71997F9C" w14:textId="46B28F1B" w:rsidR="005B234E" w:rsidRPr="00DA541E" w:rsidRDefault="005B234E" w:rsidP="001F6CA7">
      <w:pPr>
        <w:spacing w:after="0"/>
        <w:rPr>
          <w:u w:val="single"/>
        </w:rPr>
      </w:pPr>
      <w:r w:rsidRPr="00DA541E">
        <w:rPr>
          <w:b/>
          <w:bCs/>
        </w:rPr>
        <w:t xml:space="preserve">OGGETTO: </w:t>
      </w:r>
      <w:r w:rsidRPr="00DA541E">
        <w:t xml:space="preserve">RICHIESTA DI ACQUISTO E RELAZIONE PER L’ACQUISIZIONE </w:t>
      </w:r>
      <w:proofErr w:type="gramStart"/>
      <w:r w:rsidRPr="00DA541E">
        <w:t>CAMPO.DELLA.FORNITURA</w:t>
      </w:r>
      <w:proofErr w:type="gramEnd"/>
    </w:p>
    <w:p w14:paraId="28C17291" w14:textId="77777777" w:rsidR="005B234E" w:rsidRPr="00C036C4" w:rsidRDefault="005B234E" w:rsidP="001F6CA7">
      <w:pPr>
        <w:spacing w:after="0"/>
        <w:rPr>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1F6CA7">
            <w:pPr>
              <w:spacing w:after="0"/>
              <w:rPr>
                <w:lang w:eastAsia="en-US"/>
              </w:rPr>
            </w:pPr>
            <w:r w:rsidRPr="00EE3CFF">
              <w:rPr>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8F5E60" w:rsidRDefault="005B234E" w:rsidP="001F6CA7">
            <w:pPr>
              <w:spacing w:after="0"/>
              <w:rPr>
                <w:b/>
                <w:bCs/>
                <w:lang w:eastAsia="en-US"/>
              </w:rPr>
            </w:pPr>
            <w:r w:rsidRPr="008F5E60">
              <w:rPr>
                <w:b/>
                <w:bCs/>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1F6CA7">
            <w:pPr>
              <w:spacing w:after="0"/>
              <w:rPr>
                <w:b/>
                <w:bCs/>
                <w:lang w:eastAsia="en-US"/>
              </w:rPr>
            </w:pPr>
            <w:r w:rsidRPr="00B141E2">
              <w:rPr>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8F5E60" w:rsidRDefault="00D1492B" w:rsidP="001F6CA7">
            <w:pPr>
              <w:spacing w:after="0"/>
              <w:rPr>
                <w:b/>
                <w:bCs/>
                <w:lang w:eastAsia="en-US"/>
              </w:rPr>
            </w:pPr>
            <w:r w:rsidRPr="008F5E60">
              <w:rPr>
                <w:b/>
                <w:bCs/>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8F5E60">
            <w:pPr>
              <w:spacing w:after="0"/>
              <w:jc w:val="center"/>
              <w:rPr>
                <w:b/>
                <w:bCs/>
                <w:lang w:eastAsia="en-US"/>
              </w:rPr>
            </w:pPr>
            <w:r w:rsidRPr="00B141E2">
              <w:rPr>
                <w:b/>
                <w:bCs/>
                <w:lang w:eastAsia="en-US"/>
              </w:rPr>
              <w:t xml:space="preserve">CHIEDE </w:t>
            </w:r>
            <w:r w:rsidRPr="00B141E2">
              <w:rPr>
                <w:lang w:eastAsia="en-US"/>
              </w:rPr>
              <w:t>che vengano acquisiti i seguenti</w:t>
            </w:r>
            <w:r>
              <w:rPr>
                <w:lang w:eastAsia="en-US"/>
              </w:rPr>
              <w:t xml:space="preserve"> CAMPO.BENI</w:t>
            </w:r>
            <w:r w:rsidRPr="00B141E2">
              <w:rPr>
                <w:lang w:eastAsia="en-US"/>
              </w:rPr>
              <w:t>:</w:t>
            </w:r>
          </w:p>
        </w:tc>
      </w:tr>
    </w:tbl>
    <w:p w14:paraId="001F361F" w14:textId="77777777" w:rsidR="0009468B" w:rsidRPr="00A955D0" w:rsidRDefault="0009468B" w:rsidP="001F6CA7">
      <w:pPr>
        <w:spacing w:after="0"/>
        <w:rPr>
          <w:lang w:val="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57" w:type="dxa"/>
          <w:bottom w:w="57" w:type="dxa"/>
        </w:tblCellMar>
        <w:tblLook w:val="04A0" w:firstRow="1" w:lastRow="0" w:firstColumn="1" w:lastColumn="0" w:noHBand="0" w:noVBand="1"/>
      </w:tblPr>
      <w:tblGrid>
        <w:gridCol w:w="3749"/>
        <w:gridCol w:w="5584"/>
      </w:tblGrid>
      <w:tr w:rsidR="005B234E" w:rsidRPr="00B141E2" w14:paraId="1A97DB93"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8F5E60">
            <w:pPr>
              <w:spacing w:after="0"/>
              <w:rPr>
                <w:lang w:eastAsia="en-US"/>
              </w:rPr>
            </w:pPr>
            <w:r w:rsidRPr="00791D16">
              <w:rPr>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8F5E60">
            <w:pPr>
              <w:spacing w:after="0"/>
              <w:rPr>
                <w:lang w:eastAsia="en-US"/>
              </w:rPr>
            </w:pPr>
            <w:r>
              <w:rPr>
                <w:lang w:eastAsia="en-US"/>
              </w:rPr>
              <w:t>CAMPO.SEDE</w:t>
            </w:r>
          </w:p>
        </w:tc>
      </w:tr>
      <w:tr w:rsidR="005B234E" w:rsidRPr="00B141E2" w14:paraId="04578C09"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8F5E60">
            <w:pPr>
              <w:spacing w:after="0"/>
              <w:rPr>
                <w:lang w:eastAsia="en-US"/>
              </w:rPr>
            </w:pPr>
            <w:r w:rsidRPr="00791D16">
              <w:rPr>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8F5E60">
            <w:pPr>
              <w:spacing w:after="0"/>
              <w:rPr>
                <w:b/>
                <w:lang w:eastAsia="en-US"/>
              </w:rPr>
            </w:pPr>
            <w:r>
              <w:rPr>
                <w:lang w:val="en-US" w:eastAsia="en-US"/>
              </w:rPr>
              <w:t>CAMPO.IMPORTO.SENZA.IVA</w:t>
            </w:r>
          </w:p>
        </w:tc>
      </w:tr>
      <w:tr w:rsidR="005B234E" w:rsidRPr="00B141E2" w14:paraId="66763B36"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8F5E60">
            <w:pPr>
              <w:spacing w:after="0"/>
              <w:rPr>
                <w:lang w:eastAsia="en-US"/>
              </w:rPr>
            </w:pPr>
            <w:r w:rsidRPr="00791D16">
              <w:rPr>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8F5E60">
            <w:pPr>
              <w:spacing w:after="0"/>
              <w:rPr>
                <w:lang w:eastAsia="en-US"/>
              </w:rPr>
            </w:pPr>
            <w:r>
              <w:rPr>
                <w:lang w:eastAsia="en-US"/>
              </w:rPr>
              <w:t>CAMPO.VOCE</w:t>
            </w:r>
          </w:p>
        </w:tc>
      </w:tr>
      <w:tr w:rsidR="005B234E" w:rsidRPr="00845D74" w14:paraId="776EF795"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8F5E60">
            <w:pPr>
              <w:spacing w:after="0"/>
              <w:rPr>
                <w:lang w:eastAsia="en-US"/>
              </w:rPr>
            </w:pPr>
            <w:r w:rsidRPr="00791D16">
              <w:rPr>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8F5E60">
            <w:pPr>
              <w:spacing w:after="0"/>
              <w:rPr>
                <w:lang w:eastAsia="en-US"/>
              </w:rPr>
            </w:pPr>
            <w:r>
              <w:rPr>
                <w:lang w:val="en-US" w:eastAsia="en-US"/>
              </w:rPr>
              <w:t>CAMPO.PROGETTO</w:t>
            </w:r>
          </w:p>
        </w:tc>
      </w:tr>
      <w:tr w:rsidR="005B234E" w:rsidRPr="00B141E2" w14:paraId="42A0B7A4"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771CF69A" w14:textId="77777777" w:rsidR="005B234E" w:rsidRPr="00791D16" w:rsidRDefault="005B234E" w:rsidP="008F5E60">
            <w:pPr>
              <w:spacing w:after="0"/>
              <w:rPr>
                <w:lang w:eastAsia="en-US"/>
              </w:rPr>
            </w:pPr>
            <w:r w:rsidRPr="00791D16">
              <w:rPr>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2D2D6C4E" w14:textId="77777777" w:rsidR="005B234E" w:rsidRPr="00791D16" w:rsidRDefault="005B234E" w:rsidP="008F5E60">
            <w:pPr>
              <w:spacing w:after="0"/>
              <w:rPr>
                <w:lang w:eastAsia="en-US"/>
              </w:rPr>
            </w:pPr>
            <w:r>
              <w:rPr>
                <w:lang w:eastAsia="en-US"/>
              </w:rPr>
              <w:t>CAMPO.GAE</w:t>
            </w:r>
          </w:p>
        </w:tc>
      </w:tr>
      <w:tr w:rsidR="005B234E" w:rsidRPr="00B141E2" w14:paraId="31667B25"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8F5E60">
            <w:pPr>
              <w:spacing w:after="0"/>
              <w:rPr>
                <w:lang w:eastAsia="en-US"/>
              </w:rPr>
            </w:pPr>
            <w:r w:rsidRPr="00791D16">
              <w:rPr>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8F5E60">
            <w:pPr>
              <w:spacing w:after="0"/>
              <w:rPr>
                <w:lang w:eastAsia="en-US"/>
              </w:rPr>
            </w:pPr>
            <w:r>
              <w:rPr>
                <w:lang w:eastAsia="en-US"/>
              </w:rPr>
              <w:fldChar w:fldCharType="begin"/>
            </w:r>
            <w:r>
              <w:rPr>
                <w:lang w:eastAsia="en-US"/>
              </w:rPr>
              <w:instrText xml:space="preserve"> MERGEFIELD CUP2 </w:instrText>
            </w:r>
            <w:r>
              <w:rPr>
                <w:lang w:eastAsia="en-US"/>
              </w:rPr>
              <w:fldChar w:fldCharType="end"/>
            </w:r>
            <w:r>
              <w:rPr>
                <w:lang w:eastAsia="en-US"/>
              </w:rPr>
              <w:t>CAMPO.CUP</w:t>
            </w:r>
          </w:p>
        </w:tc>
      </w:tr>
      <w:tr w:rsidR="005B234E" w:rsidRPr="00AC76E4" w14:paraId="5A3254AD"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8F5E60">
            <w:pPr>
              <w:spacing w:after="0"/>
              <w:rPr>
                <w:lang w:eastAsia="en-US"/>
              </w:rPr>
            </w:pPr>
            <w:r w:rsidRPr="00EE4589">
              <w:rPr>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8F5E60">
            <w:pPr>
              <w:spacing w:after="0"/>
              <w:rPr>
                <w:lang w:eastAsia="en-US"/>
              </w:rPr>
            </w:pPr>
          </w:p>
        </w:tc>
      </w:tr>
      <w:tr w:rsidR="005B234E" w:rsidRPr="00B141E2" w14:paraId="2A67DC6C"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8F5E60">
            <w:pPr>
              <w:spacing w:after="0"/>
              <w:rPr>
                <w:lang w:eastAsia="en-US"/>
              </w:rPr>
            </w:pPr>
            <w:r w:rsidRPr="00EE4589">
              <w:rPr>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8F5E60">
            <w:pPr>
              <w:spacing w:after="0"/>
              <w:rPr>
                <w:lang w:eastAsia="en-US"/>
              </w:rPr>
            </w:pPr>
          </w:p>
        </w:tc>
      </w:tr>
      <w:tr w:rsidR="005B234E" w:rsidRPr="00B141E2" w14:paraId="31628BAD"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8F5E60">
            <w:pPr>
              <w:spacing w:after="0"/>
              <w:rPr>
                <w:lang w:eastAsia="en-US"/>
              </w:rPr>
            </w:pPr>
            <w:r w:rsidRPr="00EE4589">
              <w:rPr>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8F5E60">
            <w:pPr>
              <w:spacing w:after="0"/>
              <w:rPr>
                <w:lang w:eastAsia="en-US"/>
              </w:rPr>
            </w:pPr>
          </w:p>
        </w:tc>
      </w:tr>
      <w:tr w:rsidR="005B234E" w:rsidRPr="00B141E2" w14:paraId="0185E16E"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8F5E60">
            <w:pPr>
              <w:spacing w:after="0"/>
              <w:rPr>
                <w:lang w:eastAsia="en-US"/>
              </w:rPr>
            </w:pPr>
            <w:r w:rsidRPr="00EE4589">
              <w:rPr>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8F5E60">
            <w:pPr>
              <w:spacing w:after="0"/>
              <w:rPr>
                <w:lang w:eastAsia="en-US"/>
              </w:rPr>
            </w:pPr>
          </w:p>
        </w:tc>
      </w:tr>
      <w:tr w:rsidR="00DA541E" w:rsidRPr="00B141E2" w14:paraId="499C6142"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8F5E60">
            <w:pPr>
              <w:spacing w:after="0"/>
              <w:rPr>
                <w:lang w:eastAsia="en-US"/>
              </w:rPr>
            </w:pPr>
            <w:r>
              <w:rPr>
                <w:lang w:eastAsia="en-US"/>
              </w:rPr>
              <w:t>Modalità di verifica del rispetto dei principi DNSH</w:t>
            </w:r>
          </w:p>
        </w:tc>
        <w:tc>
          <w:tcPr>
            <w:tcW w:w="5720" w:type="dxa"/>
            <w:tcBorders>
              <w:top w:val="single" w:sz="4" w:space="0" w:color="BFBFBF"/>
              <w:left w:val="single" w:sz="4" w:space="0" w:color="BFBFBF"/>
              <w:bottom w:val="single" w:sz="4" w:space="0" w:color="BFBFBF"/>
              <w:right w:val="single" w:sz="4" w:space="0" w:color="BFBFBF"/>
            </w:tcBorders>
          </w:tcPr>
          <w:p w14:paraId="301C52AC" w14:textId="4CF3BF08" w:rsidR="00DA541E" w:rsidRPr="00EE4589" w:rsidRDefault="00DA541E" w:rsidP="008F5E60">
            <w:pPr>
              <w:spacing w:after="0"/>
              <w:rPr>
                <w:lang w:eastAsia="en-US"/>
              </w:rPr>
            </w:pPr>
            <w:r w:rsidRPr="004F480F">
              <w:rPr>
                <w:rFonts w:eastAsia="Calibri"/>
                <w:lang w:eastAsia="en-US"/>
              </w:rPr>
              <w:object w:dxaOrig="225" w:dyaOrig="225" w14:anchorId="09BA53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4.9pt;height:9.75pt" o:ole="">
                  <v:imagedata r:id="rId11" o:title=""/>
                </v:shape>
                <w:control r:id="rId12" w:name="CheckBox13" w:shapeid="_x0000_i1043"/>
              </w:object>
            </w:r>
            <w:r w:rsidRPr="00B141E2">
              <w:rPr>
                <w:b/>
                <w:bCs/>
                <w:lang w:eastAsia="en-US"/>
              </w:rPr>
              <w:t xml:space="preserve"> </w:t>
            </w:r>
            <w:r w:rsidRPr="00DA541E">
              <w:rPr>
                <w:lang w:eastAsia="en-US"/>
              </w:rPr>
              <w:t xml:space="preserve">Scheda DNSH n. 3 – </w:t>
            </w:r>
            <w:r>
              <w:rPr>
                <w:lang w:eastAsia="en-US"/>
              </w:rPr>
              <w:t xml:space="preserve">Acquisto di </w:t>
            </w:r>
            <w:r w:rsidRPr="00DA541E">
              <w:rPr>
                <w:lang w:eastAsia="en-US"/>
              </w:rPr>
              <w:t>apparecchiature elettriche ed elettroniche</w:t>
            </w:r>
          </w:p>
        </w:tc>
      </w:tr>
      <w:tr w:rsidR="005B234E" w:rsidRPr="00B141E2" w14:paraId="2EDE798A"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8F5E60">
            <w:pPr>
              <w:spacing w:after="0"/>
              <w:rPr>
                <w:lang w:eastAsia="en-US"/>
              </w:rPr>
            </w:pPr>
            <w:r w:rsidRPr="00B141E2">
              <w:rPr>
                <w:lang w:eastAsia="en-US"/>
              </w:rPr>
              <w:t>MODALITÀ DI INDIVIDUAZIONE DEL CONTRAENTE</w:t>
            </w:r>
          </w:p>
        </w:tc>
      </w:tr>
      <w:tr w:rsidR="005B234E" w:rsidRPr="00B141E2" w14:paraId="40965EC9"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8F5E60">
            <w:pPr>
              <w:spacing w:after="0"/>
              <w:jc w:val="center"/>
              <w:rPr>
                <w:lang w:eastAsia="en-US"/>
              </w:rPr>
            </w:pPr>
            <w:r w:rsidRPr="00B141E2">
              <w:rPr>
                <w:b/>
                <w:bCs/>
                <w:lang w:eastAsia="en-US"/>
              </w:rPr>
              <w:lastRenderedPageBreak/>
              <w:t xml:space="preserve">DICHIARA </w:t>
            </w:r>
            <w:r w:rsidRPr="00B141E2">
              <w:rPr>
                <w:lang w:eastAsia="en-US"/>
              </w:rPr>
              <w:t>a tal fine, sotto la propria responsabilità, di:</w:t>
            </w:r>
          </w:p>
        </w:tc>
      </w:tr>
      <w:tr w:rsidR="005B234E" w:rsidRPr="00B141E2" w14:paraId="11388840"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4D1E1064" w:rsidR="005B234E" w:rsidRPr="00B141E2" w:rsidRDefault="005B234E" w:rsidP="008F5E60">
            <w:pPr>
              <w:spacing w:after="0"/>
              <w:rPr>
                <w:lang w:eastAsia="en-US"/>
              </w:rPr>
            </w:pPr>
            <w:r w:rsidRPr="004F480F">
              <w:rPr>
                <w:rFonts w:eastAsia="Calibri"/>
                <w:lang w:eastAsia="en-US"/>
              </w:rPr>
              <w:object w:dxaOrig="225" w:dyaOrig="225" w14:anchorId="633BE5E6">
                <v:shape id="_x0000_i1045" type="#_x0000_t75" style="width:14.9pt;height:9.75pt" o:ole="">
                  <v:imagedata r:id="rId11" o:title=""/>
                </v:shape>
                <w:control r:id="rId13" w:name="CheckBox1" w:shapeid="_x0000_i1045"/>
              </w:object>
            </w:r>
            <w:r w:rsidRPr="00B141E2">
              <w:rPr>
                <w:lang w:eastAsia="en-US"/>
              </w:rPr>
              <w:t xml:space="preserve"> aver preso visione dei cataloghi disponibili sul sito http://www.acquistinretepa.it  </w:t>
            </w:r>
          </w:p>
          <w:p w14:paraId="33D5194E" w14:textId="77777777" w:rsidR="005B234E" w:rsidRPr="00B141E2" w:rsidRDefault="005B234E" w:rsidP="008F5E60">
            <w:pPr>
              <w:spacing w:after="0"/>
              <w:rPr>
                <w:lang w:eastAsia="en-US"/>
              </w:rPr>
            </w:pPr>
            <w:r w:rsidRPr="00B141E2">
              <w:rPr>
                <w:lang w:eastAsia="en-US"/>
              </w:rPr>
              <w:t>(di cui allega esito della ricerca - vedi allegati della ricerca in ordine crescente di prezzo);</w:t>
            </w:r>
          </w:p>
        </w:tc>
      </w:tr>
      <w:tr w:rsidR="005B234E" w:rsidRPr="00B141E2" w14:paraId="7C362DA9"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4E701374" w:rsidR="005B234E" w:rsidRPr="00B141E2" w:rsidRDefault="005B234E" w:rsidP="008F5E60">
            <w:pPr>
              <w:spacing w:after="0"/>
              <w:rPr>
                <w:lang w:eastAsia="en-US"/>
              </w:rPr>
            </w:pPr>
            <w:r w:rsidRPr="004F480F">
              <w:rPr>
                <w:rFonts w:eastAsia="Calibri"/>
                <w:lang w:eastAsia="en-US"/>
              </w:rPr>
              <w:object w:dxaOrig="225" w:dyaOrig="225" w14:anchorId="0BEF876B">
                <v:shape id="_x0000_i1047" type="#_x0000_t75" style="width:14.9pt;height:9.75pt" o:ole="">
                  <v:imagedata r:id="rId11" o:title=""/>
                </v:shape>
                <w:control r:id="rId14" w:name="CheckBox11" w:shapeid="_x0000_i1047"/>
              </w:object>
            </w:r>
            <w:r w:rsidRPr="00B141E2">
              <w:rPr>
                <w:lang w:eastAsia="en-US"/>
              </w:rPr>
              <w:t>aver effettuato indagine informale sul mercato libero</w:t>
            </w:r>
            <w:r>
              <w:rPr>
                <w:lang w:eastAsia="en-US"/>
              </w:rPr>
              <w:t xml:space="preserve"> </w:t>
            </w:r>
            <w:r w:rsidRPr="00B141E2">
              <w:rPr>
                <w:lang w:eastAsia="en-US"/>
              </w:rPr>
              <w:t>(di cui allega preventivi</w:t>
            </w:r>
            <w:r>
              <w:rPr>
                <w:lang w:eastAsia="en-US"/>
              </w:rPr>
              <w:t>)</w:t>
            </w:r>
            <w:r w:rsidRPr="00B141E2">
              <w:rPr>
                <w:lang w:eastAsia="en-US"/>
              </w:rPr>
              <w:t xml:space="preserve"> e di aver individuato l’operatore economico</w:t>
            </w:r>
            <w:r>
              <w:rPr>
                <w:lang w:eastAsia="en-US"/>
              </w:rPr>
              <w:t xml:space="preserve"> CAMPO.OE1, </w:t>
            </w:r>
            <w:r w:rsidRPr="00B141E2">
              <w:rPr>
                <w:lang w:eastAsia="en-US"/>
              </w:rPr>
              <w:t>per le motivazioni seguenti:</w:t>
            </w:r>
            <w:r>
              <w:rPr>
                <w:lang w:eastAsia="en-US"/>
              </w:rPr>
              <w:t xml:space="preserve"> _____</w:t>
            </w:r>
          </w:p>
        </w:tc>
      </w:tr>
      <w:tr w:rsidR="005B234E" w:rsidRPr="00B141E2" w14:paraId="3F77EEAC"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4582A16F" w14:textId="00B8F01B" w:rsidR="005B234E" w:rsidRPr="00B141E2" w:rsidRDefault="005B234E" w:rsidP="008F5E60">
            <w:pPr>
              <w:spacing w:after="0"/>
              <w:rPr>
                <w:lang w:eastAsia="en-US"/>
              </w:rPr>
            </w:pPr>
            <w:r w:rsidRPr="004F480F">
              <w:rPr>
                <w:rFonts w:eastAsia="Calibri"/>
                <w:lang w:eastAsia="en-US"/>
              </w:rPr>
              <w:object w:dxaOrig="225" w:dyaOrig="225" w14:anchorId="7F2AC5B2">
                <v:shape id="_x0000_i1049" type="#_x0000_t75" style="width:14.9pt;height:9.75pt" o:ole="">
                  <v:imagedata r:id="rId11" o:title=""/>
                </v:shape>
                <w:control r:id="rId15" w:name="CheckBox12" w:shapeid="_x0000_i1049"/>
              </w:object>
            </w:r>
            <w:r w:rsidRPr="00B141E2">
              <w:rPr>
                <w:lang w:eastAsia="en-US"/>
              </w:rPr>
              <w:t xml:space="preserve">aver effettuato indagine informale e aver identificato </w:t>
            </w:r>
            <w:r>
              <w:rPr>
                <w:lang w:eastAsia="en-US"/>
              </w:rPr>
              <w:t>quale</w:t>
            </w:r>
            <w:r w:rsidRPr="00B141E2">
              <w:rPr>
                <w:lang w:eastAsia="en-US"/>
              </w:rPr>
              <w:t xml:space="preserve"> potenziale affidatario</w:t>
            </w:r>
            <w:r>
              <w:rPr>
                <w:lang w:eastAsia="en-US"/>
              </w:rPr>
              <w:t xml:space="preserve"> CAMPO.OE2, </w:t>
            </w:r>
            <w:r w:rsidRPr="00B141E2">
              <w:rPr>
                <w:lang w:eastAsia="en-US"/>
              </w:rPr>
              <w:t>sulla base di un unico preventivo</w:t>
            </w:r>
            <w:r>
              <w:rPr>
                <w:lang w:eastAsia="en-US"/>
              </w:rPr>
              <w:t xml:space="preserve"> </w:t>
            </w:r>
            <w:r w:rsidRPr="00B141E2">
              <w:rPr>
                <w:lang w:eastAsia="en-US"/>
              </w:rPr>
              <w:t>per le motivazioni seguenti:</w:t>
            </w:r>
            <w:r>
              <w:rPr>
                <w:lang w:eastAsia="en-US"/>
              </w:rPr>
              <w:t xml:space="preserve"> _____</w:t>
            </w:r>
          </w:p>
        </w:tc>
      </w:tr>
      <w:tr w:rsidR="005B234E" w:rsidRPr="00B141E2" w14:paraId="154E4BE1"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770C2408" w14:textId="3BEE18CF" w:rsidR="005B234E" w:rsidRPr="00B141E2" w:rsidRDefault="005B234E" w:rsidP="008F5E60">
            <w:pPr>
              <w:spacing w:after="0"/>
              <w:rPr>
                <w:lang w:eastAsia="en-US"/>
              </w:rPr>
            </w:pPr>
            <w:r w:rsidRPr="004F480F">
              <w:rPr>
                <w:rFonts w:eastAsia="Calibri"/>
                <w:lang w:eastAsia="en-US"/>
              </w:rPr>
              <w:object w:dxaOrig="225" w:dyaOrig="225" w14:anchorId="26EF35DA">
                <v:shape id="_x0000_i1051" type="#_x0000_t75" style="width:14.9pt;height:9.75pt" o:ole="">
                  <v:imagedata r:id="rId11" o:title=""/>
                </v:shape>
                <w:control r:id="rId16" w:name="CheckBox121" w:shapeid="_x0000_i1051"/>
              </w:object>
            </w:r>
            <w:r w:rsidRPr="00B141E2">
              <w:rPr>
                <w:lang w:eastAsia="en-US"/>
              </w:rPr>
              <w:t xml:space="preserve">di aver invitato alla presentazione di un’offerta l’operatore economico uscente </w:t>
            </w:r>
            <w:r>
              <w:rPr>
                <w:lang w:eastAsia="en-US"/>
              </w:rPr>
              <w:t xml:space="preserve">per </w:t>
            </w:r>
            <w:r w:rsidRPr="00B141E2">
              <w:rPr>
                <w:lang w:eastAsia="en-US"/>
              </w:rPr>
              <w:t>le seguenti motivazioni:</w:t>
            </w:r>
          </w:p>
          <w:p w14:paraId="27CF4829" w14:textId="39364E1E" w:rsidR="005B234E" w:rsidRPr="00B141E2" w:rsidRDefault="005B234E" w:rsidP="008F5E60">
            <w:pPr>
              <w:spacing w:after="0"/>
              <w:rPr>
                <w:lang w:eastAsia="en-US"/>
              </w:rPr>
            </w:pPr>
            <w:r w:rsidRPr="004F480F">
              <w:rPr>
                <w:rFonts w:eastAsia="Calibri"/>
                <w:lang w:eastAsia="en-US"/>
              </w:rPr>
              <w:object w:dxaOrig="225" w:dyaOrig="225" w14:anchorId="41F1AD29">
                <v:shape id="_x0000_i1053" type="#_x0000_t75" style="width:14.9pt;height:9.75pt" o:ole="">
                  <v:imagedata r:id="rId11" o:title=""/>
                </v:shape>
                <w:control r:id="rId17" w:name="CheckBox122" w:shapeid="_x0000_i1053"/>
              </w:object>
            </w:r>
            <w:r>
              <w:rPr>
                <w:lang w:eastAsia="en-US"/>
              </w:rPr>
              <w:t>i</w:t>
            </w:r>
            <w:r w:rsidRPr="00B141E2">
              <w:rPr>
                <w:lang w:eastAsia="en-US"/>
              </w:rPr>
              <w:t>n quanto la struttura del mercato non permette l’esclusione del fornitore uscente;</w:t>
            </w:r>
          </w:p>
          <w:p w14:paraId="56100D1B" w14:textId="362F26A4" w:rsidR="005B234E" w:rsidRPr="00B141E2" w:rsidRDefault="005B234E" w:rsidP="008F5E60">
            <w:pPr>
              <w:spacing w:after="0"/>
              <w:rPr>
                <w:lang w:eastAsia="en-US"/>
              </w:rPr>
            </w:pPr>
            <w:r w:rsidRPr="004F480F">
              <w:rPr>
                <w:rFonts w:eastAsia="Calibri"/>
                <w:lang w:eastAsia="en-US"/>
              </w:rPr>
              <w:object w:dxaOrig="225" w:dyaOrig="225" w14:anchorId="6F8CC3E0">
                <v:shape id="_x0000_i1055" type="#_x0000_t75" style="width:14.9pt;height:9.75pt" o:ole="">
                  <v:imagedata r:id="rId11" o:title=""/>
                </v:shape>
                <w:control r:id="rId18" w:name="CheckBox123" w:shapeid="_x0000_i1055"/>
              </w:object>
            </w:r>
            <w:r>
              <w:rPr>
                <w:lang w:eastAsia="en-US"/>
              </w:rPr>
              <w:t>p</w:t>
            </w:r>
            <w:r w:rsidRPr="00B141E2">
              <w:rPr>
                <w:lang w:eastAsia="en-US"/>
              </w:rPr>
              <w:t>er l’effettiva assenza di alternative possibili;</w:t>
            </w:r>
          </w:p>
          <w:p w14:paraId="40D3B833" w14:textId="048B16E4" w:rsidR="005B234E" w:rsidRPr="00B141E2" w:rsidRDefault="005B234E" w:rsidP="008F5E60">
            <w:pPr>
              <w:spacing w:after="0"/>
              <w:rPr>
                <w:lang w:eastAsia="en-US"/>
              </w:rPr>
            </w:pPr>
            <w:r w:rsidRPr="004F480F">
              <w:rPr>
                <w:rFonts w:eastAsia="Calibri"/>
                <w:lang w:eastAsia="en-US"/>
              </w:rPr>
              <w:object w:dxaOrig="225" w:dyaOrig="225" w14:anchorId="06435B3E">
                <v:shape id="_x0000_i1057" type="#_x0000_t75" style="width:14.9pt;height:9.75pt" o:ole="">
                  <v:imagedata r:id="rId11" o:title=""/>
                </v:shape>
                <w:control r:id="rId19" w:name="CheckBox124" w:shapeid="_x0000_i1057"/>
              </w:object>
            </w:r>
            <w:r>
              <w:rPr>
                <w:lang w:eastAsia="en-US"/>
              </w:rPr>
              <w:t>pe</w:t>
            </w:r>
            <w:r w:rsidRPr="00B141E2">
              <w:rPr>
                <w:lang w:eastAsia="en-US"/>
              </w:rPr>
              <w:t>r l’accurata esecuzione del contratto precedente;</w:t>
            </w:r>
          </w:p>
        </w:tc>
      </w:tr>
      <w:tr w:rsidR="005B234E" w:rsidRPr="00B141E2" w14:paraId="3DEC7F20"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8F5E60">
            <w:pPr>
              <w:spacing w:after="0"/>
              <w:jc w:val="center"/>
              <w:rPr>
                <w:lang w:eastAsia="en-US"/>
              </w:rPr>
            </w:pPr>
            <w:r w:rsidRPr="00B141E2">
              <w:rPr>
                <w:lang w:eastAsia="en-US"/>
              </w:rPr>
              <w:t xml:space="preserve">oppure </w:t>
            </w:r>
            <w:r w:rsidRPr="008F5E60">
              <w:rPr>
                <w:b/>
                <w:bCs/>
                <w:lang w:eastAsia="en-US"/>
              </w:rPr>
              <w:t>CHIEDE</w:t>
            </w:r>
          </w:p>
          <w:p w14:paraId="5DB9D9FC" w14:textId="5398B157" w:rsidR="005B234E" w:rsidRPr="00B141E2" w:rsidRDefault="005B234E" w:rsidP="008F5E60">
            <w:pPr>
              <w:spacing w:after="0"/>
              <w:rPr>
                <w:lang w:eastAsia="en-US"/>
              </w:rPr>
            </w:pPr>
            <w:r w:rsidRPr="004F480F">
              <w:rPr>
                <w:rFonts w:eastAsia="Calibri"/>
                <w:lang w:eastAsia="en-US"/>
              </w:rPr>
              <w:object w:dxaOrig="225" w:dyaOrig="225" w14:anchorId="61101E88">
                <v:shape id="_x0000_i1059" type="#_x0000_t75" style="width:14.9pt;height:9.75pt" o:ole="">
                  <v:imagedata r:id="rId11" o:title=""/>
                </v:shape>
                <w:control r:id="rId20" w:name="CheckBox125" w:shapeid="_x0000_i1059"/>
              </w:object>
            </w:r>
            <w:r w:rsidRPr="00B141E2">
              <w:rPr>
                <w:lang w:eastAsia="en-US"/>
              </w:rPr>
              <w:t>l’effettuazione di un’indagine di mercato da effettuarsi mediante avviso pubblico su URP CNR</w:t>
            </w:r>
          </w:p>
        </w:tc>
      </w:tr>
      <w:tr w:rsidR="005B234E" w:rsidRPr="00B141E2" w14:paraId="068CC505"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8F5E60">
            <w:pPr>
              <w:spacing w:after="0"/>
              <w:rPr>
                <w:lang w:eastAsia="en-US"/>
              </w:rPr>
            </w:pPr>
          </w:p>
        </w:tc>
      </w:tr>
      <w:tr w:rsidR="005B234E" w:rsidRPr="00B141E2" w14:paraId="7D128B3F" w14:textId="77777777" w:rsidTr="008F5E60">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8F5E60">
            <w:pPr>
              <w:spacing w:after="0"/>
              <w:rPr>
                <w:lang w:eastAsia="en-US"/>
              </w:rPr>
            </w:pPr>
            <w:r w:rsidRPr="00B141E2">
              <w:rPr>
                <w:lang w:eastAsia="en-US"/>
              </w:rPr>
              <w:t>ALTRE NOTE PER L’AMMINISTRAZIONE</w:t>
            </w:r>
          </w:p>
        </w:tc>
      </w:tr>
      <w:tr w:rsidR="005B234E" w:rsidRPr="00B141E2" w14:paraId="62113E2B" w14:textId="77777777" w:rsidTr="008F5E60">
        <w:trPr>
          <w:trHeight w:val="71"/>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8F5E60">
            <w:pPr>
              <w:spacing w:after="0"/>
              <w:rPr>
                <w:lang w:eastAsia="en-US"/>
              </w:rPr>
            </w:pPr>
          </w:p>
        </w:tc>
      </w:tr>
    </w:tbl>
    <w:p w14:paraId="4A8AF174" w14:textId="77777777" w:rsidR="005B234E" w:rsidRDefault="005B234E" w:rsidP="001F6CA7">
      <w:pPr>
        <w:spacing w:after="0"/>
        <w:rPr>
          <w:lang w:eastAsia="en-US"/>
        </w:rPr>
      </w:pPr>
    </w:p>
    <w:p w14:paraId="76DB485D" w14:textId="03CC54F7" w:rsidR="005B234E" w:rsidRDefault="005B234E" w:rsidP="001F6CA7">
      <w:pPr>
        <w:spacing w:after="0"/>
      </w:pPr>
      <w:r w:rsidRPr="002B2AD6">
        <w:t>CAMPO</w:t>
      </w:r>
      <w:r>
        <w:t>.DATA</w:t>
      </w:r>
    </w:p>
    <w:p w14:paraId="50E44279" w14:textId="5FD70561" w:rsidR="00AE65DB" w:rsidRDefault="00AE65DB" w:rsidP="00D74435">
      <w:pPr>
        <w:rPr>
          <w:lang w:eastAsia="en-US"/>
        </w:rPr>
      </w:pPr>
      <w:r>
        <w:rPr>
          <w:lang w:eastAsia="en-US"/>
        </w:rPr>
        <w:br w:type="page"/>
      </w:r>
    </w:p>
    <w:p w14:paraId="7744EC39" w14:textId="77777777" w:rsidR="00AE65DB" w:rsidRPr="001F6CA7" w:rsidRDefault="00AE65DB" w:rsidP="00D74435">
      <w:pPr>
        <w:rPr>
          <w:b/>
          <w:bCs/>
          <w:lang w:eastAsia="en-US"/>
        </w:rPr>
      </w:pPr>
      <w:r w:rsidRPr="001F6CA7">
        <w:rPr>
          <w:b/>
          <w:bCs/>
          <w:lang w:eastAsia="en-US"/>
        </w:rPr>
        <w:lastRenderedPageBreak/>
        <w:t>RELAZIONE</w:t>
      </w:r>
    </w:p>
    <w:p w14:paraId="2A27488F" w14:textId="77777777" w:rsidR="00AE65DB" w:rsidRPr="001E6CBE" w:rsidRDefault="00AE65DB" w:rsidP="00D74435">
      <w:pPr>
        <w:rPr>
          <w:lang w:eastAsia="en-US"/>
        </w:rPr>
      </w:pPr>
      <w:r w:rsidRPr="001E6CBE">
        <w:rPr>
          <w:lang w:eastAsia="en-US"/>
        </w:rPr>
        <w:t>[La relazione deve essere predisposta in modo da esplicitare le motivazioni tecnico-scientifiche che hanno determinato la scelta]</w:t>
      </w:r>
    </w:p>
    <w:p w14:paraId="4017678C" w14:textId="77777777" w:rsidR="00AE65DB" w:rsidRPr="001F6CA7" w:rsidRDefault="00AE65DB" w:rsidP="008F5E60">
      <w:pPr>
        <w:spacing w:before="120" w:after="0"/>
        <w:rPr>
          <w:i/>
          <w:iCs/>
          <w:lang w:eastAsia="en-US"/>
        </w:rPr>
      </w:pPr>
      <w:r w:rsidRPr="001F6CA7">
        <w:rPr>
          <w:i/>
          <w:iCs/>
          <w:lang w:eastAsia="en-US"/>
        </w:rPr>
        <w:t>Premessa per l’acquisizione</w:t>
      </w:r>
    </w:p>
    <w:p w14:paraId="5CEC3847" w14:textId="77777777" w:rsidR="00AE65DB" w:rsidRPr="00BA1FE0" w:rsidRDefault="00AE65DB" w:rsidP="00D74435">
      <w:pPr>
        <w:rPr>
          <w:lang w:eastAsia="en-US"/>
        </w:rPr>
      </w:pPr>
      <w:r w:rsidRPr="00BA1FE0">
        <w:rPr>
          <w:lang w:eastAsia="en-US"/>
        </w:rPr>
        <w:t xml:space="preserve">In </w:t>
      </w:r>
      <w:r w:rsidRPr="00262D01">
        <w:rPr>
          <w:szCs w:val="20"/>
          <w:lang w:eastAsia="en-US"/>
        </w:rPr>
        <w:t>seguito</w:t>
      </w:r>
      <w:r w:rsidRPr="00BA1FE0">
        <w:rPr>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D74435">
      <w:r w:rsidRPr="00C27EFD">
        <w:t xml:space="preserve">[Indicazione delle Info </w:t>
      </w:r>
      <w:r w:rsidRPr="00C27EFD">
        <w:rPr>
          <w:szCs w:val="20"/>
          <w:lang w:eastAsia="en-US"/>
        </w:rPr>
        <w:t>sulle</w:t>
      </w:r>
      <w:r w:rsidRPr="00C27EFD">
        <w:t xml:space="preserve"> specifiche caratteristiche/funzionalità minime che il bene/servizio deve avere]</w:t>
      </w:r>
    </w:p>
    <w:p w14:paraId="16ABC43E" w14:textId="77777777" w:rsidR="00AE65DB" w:rsidRPr="00BA1FE0" w:rsidRDefault="00AE65DB" w:rsidP="00D74435">
      <w:pPr>
        <w:rPr>
          <w:lang w:eastAsia="en-US"/>
        </w:rPr>
      </w:pPr>
      <w:r w:rsidRPr="00BA1FE0">
        <w:rPr>
          <w:lang w:eastAsia="en-US"/>
        </w:rPr>
        <w:t xml:space="preserve">L’operatore economico individuato per </w:t>
      </w:r>
      <w:r>
        <w:rPr>
          <w:lang w:eastAsia="en-US"/>
        </w:rPr>
        <w:t>CAMPO.LA.FORNITURA</w:t>
      </w:r>
      <w:r w:rsidRPr="00BA1FE0">
        <w:rPr>
          <w:lang w:eastAsia="en-US"/>
        </w:rPr>
        <w:t xml:space="preserve"> risulta essere </w:t>
      </w:r>
      <w:r>
        <w:rPr>
          <w:lang w:eastAsia="en-US"/>
        </w:rPr>
        <w:t>CAMPO.FORNITORE,</w:t>
      </w:r>
      <w:r w:rsidRPr="00BA1FE0">
        <w:rPr>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lang w:eastAsia="en-US"/>
        </w:rPr>
        <w:t xml:space="preserve"> </w:t>
      </w:r>
      <w:r w:rsidRPr="00BA1FE0">
        <w:rPr>
          <w:lang w:eastAsia="en-US"/>
        </w:rPr>
        <w:t xml:space="preserve">Tale fornitore risulta inoltre in possesso delle esperienze pregresse idonee all’esecuzione della prestazione contrattuale [specificare le pregresse esperienze] (ad esempio, forniture precedenti all’Ente o ad altre stazioni appaltanti, </w:t>
      </w:r>
      <w:proofErr w:type="spellStart"/>
      <w:r w:rsidRPr="00BA1FE0">
        <w:rPr>
          <w:lang w:eastAsia="en-US"/>
        </w:rPr>
        <w:t>etc</w:t>
      </w:r>
      <w:proofErr w:type="spellEnd"/>
      <w:r w:rsidRPr="00BA1FE0">
        <w:rPr>
          <w:lang w:eastAsia="en-US"/>
        </w:rPr>
        <w:t>).</w:t>
      </w:r>
    </w:p>
    <w:p w14:paraId="56944E2C" w14:textId="77777777" w:rsidR="00AE65DB" w:rsidRPr="00BA1FE0" w:rsidRDefault="00AE65DB" w:rsidP="00D74435">
      <w:pPr>
        <w:rPr>
          <w:lang w:eastAsia="en-US"/>
        </w:rPr>
      </w:pPr>
      <w:r w:rsidRPr="001E6CBE">
        <w:rPr>
          <w:i/>
          <w:iCs/>
          <w:lang w:eastAsia="en-US"/>
        </w:rPr>
        <w:t>[N.B. Nel caso di fornitore uscente]</w:t>
      </w:r>
      <w:r>
        <w:rPr>
          <w:lang w:eastAsia="en-US"/>
        </w:rPr>
        <w:t xml:space="preserve"> - </w:t>
      </w:r>
      <w:r w:rsidRPr="00BA1FE0">
        <w:rPr>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lang w:eastAsia="en-US"/>
        </w:rPr>
        <w:t xml:space="preserve"> </w:t>
      </w:r>
      <w:r w:rsidRPr="00BA1FE0">
        <w:rPr>
          <w:i/>
          <w:iCs/>
          <w:lang w:eastAsia="en-US"/>
        </w:rPr>
        <w:t>[Si precisa che le dichiarazioni di unicità rilasciate dall’operatore economico non hanno nessun valore]</w:t>
      </w:r>
    </w:p>
    <w:p w14:paraId="7E8555C2" w14:textId="77777777" w:rsidR="00AE65DB" w:rsidRPr="001F6CA7" w:rsidRDefault="00AE65DB" w:rsidP="008F5E60">
      <w:pPr>
        <w:spacing w:before="120" w:after="0"/>
        <w:rPr>
          <w:i/>
          <w:iCs/>
          <w:lang w:eastAsia="en-US"/>
        </w:rPr>
      </w:pPr>
      <w:r w:rsidRPr="001F6CA7">
        <w:rPr>
          <w:i/>
          <w:iCs/>
          <w:lang w:eastAsia="en-US"/>
        </w:rPr>
        <w:t>Conclusioni</w:t>
      </w:r>
    </w:p>
    <w:p w14:paraId="5C3801D7" w14:textId="77777777" w:rsidR="00AE65DB" w:rsidRPr="00BA1FE0" w:rsidRDefault="00AE65DB" w:rsidP="00D74435">
      <w:pPr>
        <w:rPr>
          <w:lang w:eastAsia="en-US"/>
        </w:rPr>
      </w:pPr>
      <w:r w:rsidRPr="00BA1FE0">
        <w:rPr>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lang w:eastAsia="en-US"/>
        </w:rPr>
        <w:t>CAMPO.IMPORTO</w:t>
      </w:r>
      <w:r w:rsidRPr="00BA1FE0">
        <w:rPr>
          <w:lang w:eastAsia="en-US"/>
        </w:rPr>
        <w:t xml:space="preserve"> oltre IVA.</w:t>
      </w:r>
    </w:p>
    <w:p w14:paraId="6BAB7370" w14:textId="77777777" w:rsidR="00AE65DB" w:rsidRDefault="00AE65DB" w:rsidP="00D74435">
      <w:pPr>
        <w:rPr>
          <w:lang w:eastAsia="en-US"/>
        </w:rPr>
      </w:pPr>
      <w:r w:rsidRPr="00BA1FE0">
        <w:rPr>
          <w:lang w:eastAsia="en-US"/>
        </w:rPr>
        <w:tab/>
        <w:t xml:space="preserve">Si richiede pertanto l’attivazione dell’idoneo procedimento finalizzato all’acquisizione </w:t>
      </w:r>
      <w:proofErr w:type="gramStart"/>
      <w:r>
        <w:rPr>
          <w:lang w:eastAsia="en-US"/>
        </w:rPr>
        <w:t>CAMPO.DELLA.FORNITURA</w:t>
      </w:r>
      <w:proofErr w:type="gramEnd"/>
      <w:r>
        <w:rPr>
          <w:lang w:eastAsia="en-US"/>
        </w:rPr>
        <w:t xml:space="preserve"> in oggetto</w:t>
      </w:r>
      <w:r w:rsidRPr="00BA1FE0">
        <w:rPr>
          <w:lang w:eastAsia="en-US"/>
        </w:rPr>
        <w:t>.</w:t>
      </w:r>
    </w:p>
    <w:p w14:paraId="2B7883D4" w14:textId="77777777" w:rsidR="00AE65DB" w:rsidRPr="00EE40C8" w:rsidRDefault="00AE65DB" w:rsidP="00D74435">
      <w:pPr>
        <w:rPr>
          <w:lang w:eastAsia="en-US"/>
        </w:rPr>
      </w:pPr>
    </w:p>
    <w:p w14:paraId="49662479" w14:textId="77777777" w:rsidR="00AE65DB" w:rsidRDefault="00AE65DB" w:rsidP="00D74435">
      <w:pPr>
        <w:rPr>
          <w:lang w:eastAsia="en-US"/>
        </w:rPr>
      </w:pPr>
      <w:r>
        <w:rPr>
          <w:lang w:eastAsia="en-US"/>
        </w:rPr>
        <w:t>CAMPO.DATA</w:t>
      </w:r>
    </w:p>
    <w:p w14:paraId="56F649E1" w14:textId="1C8147E7" w:rsidR="00AE65DB" w:rsidRDefault="00AE65DB" w:rsidP="00D74435">
      <w:pPr>
        <w:rPr>
          <w:lang w:eastAsia="en-US"/>
        </w:rPr>
      </w:pPr>
      <w:r>
        <w:rPr>
          <w:lang w:eastAsia="en-US"/>
        </w:rPr>
        <w:br w:type="page"/>
      </w:r>
    </w:p>
    <w:p w14:paraId="78DB2ADC" w14:textId="36829D86" w:rsidR="00D74435" w:rsidRPr="001374BA" w:rsidRDefault="00AE65DB" w:rsidP="00D74435">
      <w:r w:rsidRPr="001374BA">
        <w:rPr>
          <w:lang w:eastAsia="en-US"/>
        </w:rPr>
        <w:lastRenderedPageBreak/>
        <w:t>SEZIONE</w:t>
      </w:r>
      <w:r w:rsidRPr="001374BA">
        <w:t>.DICH.</w:t>
      </w:r>
      <w:r w:rsidRPr="00D74435">
        <w:t>ASS</w:t>
      </w:r>
      <w:r w:rsidRPr="001374BA">
        <w:t>.RICH.</w:t>
      </w:r>
    </w:p>
    <w:p w14:paraId="12D7E01B" w14:textId="7EBD16F7" w:rsidR="00AE65DB" w:rsidRDefault="00AE65DB" w:rsidP="00D74435">
      <w:r>
        <w:br w:type="page"/>
      </w:r>
    </w:p>
    <w:p w14:paraId="14294691" w14:textId="77777777" w:rsidR="00AE65DB" w:rsidRPr="001F6CA7" w:rsidRDefault="00AE65DB" w:rsidP="001F6CA7">
      <w:pPr>
        <w:pStyle w:val="Titolo1"/>
        <w:spacing w:before="0" w:after="0"/>
      </w:pPr>
      <w:r w:rsidRPr="001F6CA7">
        <w:lastRenderedPageBreak/>
        <w:t>NORMATIVA DI RIFERIMENTO</w:t>
      </w:r>
    </w:p>
    <w:p w14:paraId="0E84EB84" w14:textId="77777777" w:rsidR="00AE65DB" w:rsidRPr="00275918" w:rsidRDefault="00AE65DB" w:rsidP="001F6CA7">
      <w:pPr>
        <w:spacing w:after="0"/>
      </w:pPr>
    </w:p>
    <w:p w14:paraId="1C4BDB55" w14:textId="77777777" w:rsidR="00AE65DB" w:rsidRPr="00275918" w:rsidRDefault="00AE65DB" w:rsidP="001F6CA7">
      <w:pPr>
        <w:spacing w:after="0"/>
      </w:pPr>
      <w:r w:rsidRPr="00275918">
        <w:rPr>
          <w:b/>
        </w:rPr>
        <w:t>Legge 241/90</w:t>
      </w:r>
      <w:r w:rsidRPr="00275918">
        <w:t xml:space="preserve"> - Art. 6-bis (Conflitto di interessi)</w:t>
      </w:r>
    </w:p>
    <w:p w14:paraId="2529FE15" w14:textId="77777777" w:rsidR="00AE65DB" w:rsidRPr="00275918" w:rsidRDefault="00AE65DB" w:rsidP="001F6CA7">
      <w:pPr>
        <w:pStyle w:val="Normativa"/>
        <w:spacing w:after="0"/>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570539EE" w14:textId="77777777" w:rsidR="00AE65DB" w:rsidRPr="00275918" w:rsidRDefault="00AE65DB" w:rsidP="001F6CA7">
      <w:pPr>
        <w:spacing w:after="0"/>
      </w:pPr>
    </w:p>
    <w:p w14:paraId="7E8C322E" w14:textId="77777777" w:rsidR="00AE65DB" w:rsidRPr="00275918" w:rsidRDefault="00AE65DB" w:rsidP="001F6CA7">
      <w:pPr>
        <w:spacing w:after="0"/>
      </w:pPr>
      <w:r w:rsidRPr="00275918">
        <w:rPr>
          <w:b/>
        </w:rPr>
        <w:t>D.P.R. 16 aprile 2013, n. 62</w:t>
      </w:r>
      <w:r w:rsidRPr="00275918">
        <w:t xml:space="preserve"> – Art. 6 (Comunicazione degli interessi finanziari e conflitti d'interesse)</w:t>
      </w:r>
    </w:p>
    <w:p w14:paraId="636DFCEE" w14:textId="77777777" w:rsidR="00AE65DB" w:rsidRPr="00275918" w:rsidRDefault="00AE65DB" w:rsidP="001F6CA7">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0D8D17CC" w14:textId="77777777" w:rsidR="00AE65DB" w:rsidRPr="00275918" w:rsidRDefault="00AE65DB" w:rsidP="001F6CA7">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78D69EB5" w14:textId="77777777" w:rsidR="00AE65DB" w:rsidRPr="00275918" w:rsidRDefault="00AE65DB" w:rsidP="001F6CA7">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5C938F65" w14:textId="77777777" w:rsidR="00AE65DB" w:rsidRPr="00275918" w:rsidRDefault="00AE65DB" w:rsidP="001F6CA7">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3F10975" w14:textId="77777777" w:rsidR="00AE65DB" w:rsidRPr="00275918" w:rsidRDefault="00AE65DB" w:rsidP="001F6CA7">
      <w:pPr>
        <w:spacing w:after="0"/>
      </w:pPr>
    </w:p>
    <w:p w14:paraId="71049954" w14:textId="77777777" w:rsidR="00AE65DB" w:rsidRPr="00275918" w:rsidRDefault="00AE65DB" w:rsidP="001F6CA7">
      <w:pPr>
        <w:spacing w:after="0"/>
      </w:pPr>
      <w:r w:rsidRPr="00275918">
        <w:rPr>
          <w:b/>
        </w:rPr>
        <w:t>D.P.R. 16 aprile 2013, n. 62</w:t>
      </w:r>
      <w:r w:rsidRPr="00275918">
        <w:t xml:space="preserve"> – Art. 7 (Obbligo di astensione)</w:t>
      </w:r>
    </w:p>
    <w:p w14:paraId="587B24D3" w14:textId="77777777" w:rsidR="00AE65DB" w:rsidRPr="00275918" w:rsidRDefault="00AE65DB" w:rsidP="001F6CA7">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07408F7E" w14:textId="77777777" w:rsidR="00AE65DB" w:rsidRPr="00275918" w:rsidRDefault="00AE65DB" w:rsidP="001F6CA7">
      <w:pPr>
        <w:spacing w:after="0"/>
      </w:pPr>
    </w:p>
    <w:p w14:paraId="52CD8A45" w14:textId="77777777" w:rsidR="00AE65DB" w:rsidRPr="00275918" w:rsidRDefault="00AE65DB" w:rsidP="001F6CA7">
      <w:pPr>
        <w:spacing w:after="0"/>
      </w:pPr>
      <w:r w:rsidRPr="00275918">
        <w:rPr>
          <w:b/>
        </w:rPr>
        <w:t>D. Lgs. n° 165/2001</w:t>
      </w:r>
      <w:r w:rsidRPr="00275918">
        <w:t xml:space="preserve"> - Art. 53 (Incompatibilità, cumulo di impieghi e incarichi)</w:t>
      </w:r>
    </w:p>
    <w:p w14:paraId="323E6D6E" w14:textId="77777777" w:rsidR="00AE65DB" w:rsidRPr="00275918" w:rsidRDefault="00AE65DB" w:rsidP="001F6CA7">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1FF8F22D" w14:textId="77777777" w:rsidR="00AE65DB" w:rsidRPr="00275918" w:rsidRDefault="00AE65DB" w:rsidP="001F6CA7">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C6F5A54" w14:textId="77777777" w:rsidR="00AE65DB" w:rsidRPr="00275918" w:rsidRDefault="00AE65DB" w:rsidP="001F6CA7">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46E901E9" w14:textId="77777777" w:rsidR="00AE65DB" w:rsidRPr="00275918" w:rsidRDefault="00AE65DB" w:rsidP="001F6CA7">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73FB26BA" w14:textId="77777777" w:rsidR="00AE65DB" w:rsidRPr="00275918" w:rsidRDefault="00AE65DB" w:rsidP="001F6CA7">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5099AAB" w14:textId="77777777" w:rsidR="00AE65DB" w:rsidRPr="00275918" w:rsidRDefault="00AE65DB" w:rsidP="001F6CA7">
      <w:pPr>
        <w:pStyle w:val="Normativa"/>
        <w:spacing w:after="0"/>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5C7F5794" w14:textId="77777777" w:rsidR="00AE65DB" w:rsidRPr="00275918" w:rsidRDefault="00AE65DB" w:rsidP="001F6CA7">
      <w:pPr>
        <w:pStyle w:val="Normativa"/>
        <w:spacing w:after="0"/>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C4FB138" w14:textId="77777777" w:rsidR="00AE65DB" w:rsidRPr="00275918" w:rsidRDefault="00AE65DB" w:rsidP="001F6CA7">
      <w:pPr>
        <w:pStyle w:val="Normativa"/>
        <w:spacing w:after="0"/>
      </w:pPr>
      <w:r w:rsidRPr="00275918">
        <w:lastRenderedPageBreak/>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384E6CC3" w14:textId="77777777" w:rsidR="00AE65DB" w:rsidRPr="00275918" w:rsidRDefault="00AE65DB" w:rsidP="001F6CA7">
      <w:pPr>
        <w:pStyle w:val="Paragrafoelenco"/>
        <w:numPr>
          <w:ilvl w:val="0"/>
          <w:numId w:val="32"/>
        </w:numPr>
        <w:spacing w:after="0"/>
      </w:pPr>
      <w:r w:rsidRPr="00275918">
        <w:t xml:space="preserve"> dalla collaborazione a giornali, riviste, enciclopedie e simili; </w:t>
      </w:r>
    </w:p>
    <w:p w14:paraId="33AF5041" w14:textId="77777777" w:rsidR="00AE65DB" w:rsidRPr="00275918" w:rsidRDefault="00AE65DB" w:rsidP="001F6CA7">
      <w:pPr>
        <w:pStyle w:val="Paragrafoelenco"/>
        <w:numPr>
          <w:ilvl w:val="0"/>
          <w:numId w:val="32"/>
        </w:numPr>
        <w:spacing w:after="0"/>
      </w:pPr>
      <w:r w:rsidRPr="00275918">
        <w:t xml:space="preserve"> dalla utilizzazione economica da parte dell'autore o inventore di opere dell'ingegno e di invenzioni industriali; </w:t>
      </w:r>
    </w:p>
    <w:p w14:paraId="67A6982A" w14:textId="77777777" w:rsidR="00AE65DB" w:rsidRPr="00275918" w:rsidRDefault="00AE65DB" w:rsidP="001F6CA7">
      <w:pPr>
        <w:pStyle w:val="Paragrafoelenco"/>
        <w:numPr>
          <w:ilvl w:val="0"/>
          <w:numId w:val="32"/>
        </w:numPr>
        <w:spacing w:after="0"/>
      </w:pPr>
      <w:r w:rsidRPr="00275918">
        <w:t xml:space="preserve"> dalla partecipazione a convegni e seminari; </w:t>
      </w:r>
    </w:p>
    <w:p w14:paraId="7D287931" w14:textId="77777777" w:rsidR="00AE65DB" w:rsidRPr="00275918" w:rsidRDefault="00AE65DB" w:rsidP="001F6CA7">
      <w:pPr>
        <w:pStyle w:val="Paragrafoelenco"/>
        <w:numPr>
          <w:ilvl w:val="0"/>
          <w:numId w:val="32"/>
        </w:numPr>
        <w:spacing w:after="0"/>
      </w:pPr>
      <w:r w:rsidRPr="00275918">
        <w:t xml:space="preserve"> da incarichi per i quali è corrisposto solo il rimborso delle spese documentate; </w:t>
      </w:r>
    </w:p>
    <w:p w14:paraId="14BE4942" w14:textId="77777777" w:rsidR="00AE65DB" w:rsidRPr="00275918" w:rsidRDefault="00AE65DB" w:rsidP="001F6CA7">
      <w:pPr>
        <w:pStyle w:val="Paragrafoelenco"/>
        <w:numPr>
          <w:ilvl w:val="0"/>
          <w:numId w:val="32"/>
        </w:numPr>
        <w:spacing w:after="0"/>
      </w:pPr>
      <w:r w:rsidRPr="00275918">
        <w:t xml:space="preserve"> da incarichi per lo svolgimento dei quali il dipendente è posto in posizione di aspettativa, di comando o di fuori ruolo; </w:t>
      </w:r>
    </w:p>
    <w:p w14:paraId="630D3793" w14:textId="77777777" w:rsidR="00AE65DB" w:rsidRPr="00275918" w:rsidRDefault="00AE65DB" w:rsidP="001F6CA7">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0D19F100" w14:textId="77777777" w:rsidR="00AE65DB" w:rsidRPr="00275918" w:rsidRDefault="00AE65DB" w:rsidP="001F6CA7">
      <w:pPr>
        <w:spacing w:after="0"/>
      </w:pPr>
      <w:r w:rsidRPr="00275918">
        <w:t xml:space="preserve"> f-bis) da attività di formazione diretta ai dipendenti della pubblica amministrazione nonché di docenza e di ricerca scientifica. </w:t>
      </w:r>
    </w:p>
    <w:p w14:paraId="373F445F" w14:textId="77777777" w:rsidR="00AE65DB" w:rsidRPr="00275918" w:rsidRDefault="00AE65DB" w:rsidP="001F6CA7">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12ED345" w14:textId="77777777" w:rsidR="00AE65DB" w:rsidRPr="00275918" w:rsidRDefault="00AE65DB" w:rsidP="001F6CA7">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4C6BC0FA" w14:textId="77777777" w:rsidR="00AE65DB" w:rsidRPr="00275918" w:rsidRDefault="00AE65DB" w:rsidP="001F6CA7">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5CD71886" w14:textId="77777777" w:rsidR="00AE65DB" w:rsidRPr="00275918" w:rsidRDefault="00AE65DB" w:rsidP="001F6CA7">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42D4C77D" w14:textId="77777777" w:rsidR="00AE65DB" w:rsidRPr="00275918" w:rsidRDefault="00AE65DB" w:rsidP="001F6CA7">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77F5D515" w14:textId="77777777" w:rsidR="00AE65DB" w:rsidRPr="00275918" w:rsidRDefault="00AE65DB" w:rsidP="001F6CA7">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CFC7C31" w14:textId="77777777" w:rsidR="00AE65DB" w:rsidRPr="00275918" w:rsidRDefault="00AE65DB" w:rsidP="001F6CA7">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D353D7D" w14:textId="77777777" w:rsidR="00AE65DB" w:rsidRPr="00275918" w:rsidRDefault="00AE65DB" w:rsidP="001F6CA7">
      <w:pPr>
        <w:pStyle w:val="Normativa"/>
        <w:spacing w:after="0"/>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2E84CE83" w14:textId="77777777" w:rsidR="00AE65DB" w:rsidRPr="00275918" w:rsidRDefault="00AE65DB" w:rsidP="001F6CA7">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37F332DC" w14:textId="77777777" w:rsidR="00AE65DB" w:rsidRPr="00275918" w:rsidRDefault="00AE65DB" w:rsidP="001F6CA7">
      <w:pPr>
        <w:pStyle w:val="Normativa"/>
        <w:spacing w:after="0"/>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w:t>
      </w:r>
      <w:r w:rsidRPr="00275918">
        <w:lastRenderedPageBreak/>
        <w:t xml:space="preserve">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07F2EF67" w14:textId="77777777" w:rsidR="00AE65DB" w:rsidRPr="00275918" w:rsidRDefault="00AE65DB" w:rsidP="001F6CA7">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0DD6EEDB" w14:textId="77777777" w:rsidR="00AE65DB" w:rsidRPr="00275918" w:rsidRDefault="00AE65DB" w:rsidP="001F6CA7">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0995F006" w14:textId="77777777" w:rsidR="00AE65DB" w:rsidRPr="00275918" w:rsidRDefault="00AE65DB" w:rsidP="001F6CA7">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5825CCF3" w14:textId="77777777" w:rsidR="00AE65DB" w:rsidRPr="00275918" w:rsidRDefault="00AE65DB" w:rsidP="001F6CA7">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D347E03" w14:textId="77777777" w:rsidR="00AE65DB" w:rsidRPr="00275918" w:rsidRDefault="00AE65DB" w:rsidP="001F6CA7">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21D31CF9" w14:textId="77777777" w:rsidR="00AE65DB" w:rsidRPr="00275918" w:rsidRDefault="00AE65DB" w:rsidP="001F6CA7">
      <w:pPr>
        <w:spacing w:after="0"/>
      </w:pPr>
    </w:p>
    <w:p w14:paraId="3B0B34CE" w14:textId="77777777" w:rsidR="00AE65DB" w:rsidRPr="00275918" w:rsidRDefault="00AE65DB" w:rsidP="001F6CA7">
      <w:pPr>
        <w:spacing w:after="0"/>
      </w:pPr>
      <w:r w:rsidRPr="00275918">
        <w:rPr>
          <w:b/>
        </w:rPr>
        <w:t>D. Lgs. n° 33/2013</w:t>
      </w:r>
      <w:r w:rsidRPr="00275918">
        <w:t xml:space="preserve"> – Art. 15 (Obblighi di pubblicazione concernenti i titolari di incarichi di collaborazione o consulenza), comma 1, lettera c)</w:t>
      </w:r>
    </w:p>
    <w:p w14:paraId="37F58D17" w14:textId="77777777" w:rsidR="00AE65DB" w:rsidRPr="00275918" w:rsidRDefault="00AE65DB" w:rsidP="001F6CA7">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6232856B" w14:textId="77777777" w:rsidR="00AE65DB" w:rsidRPr="00275918" w:rsidRDefault="00AE65DB" w:rsidP="001F6CA7">
      <w:pPr>
        <w:pStyle w:val="Normativa"/>
        <w:spacing w:after="0"/>
      </w:pPr>
      <w:r w:rsidRPr="00275918">
        <w:t>…omissis…</w:t>
      </w:r>
    </w:p>
    <w:p w14:paraId="47354073" w14:textId="77777777" w:rsidR="00AE65DB" w:rsidRPr="00275918" w:rsidRDefault="00AE65DB" w:rsidP="001F6CA7">
      <w:pPr>
        <w:pStyle w:val="Normativa"/>
        <w:spacing w:after="0"/>
      </w:pPr>
      <w:r w:rsidRPr="00275918">
        <w:t xml:space="preserve"> c) i dati relativi allo svolgimento di incarichi o la titolarità di cariche in enti di diritto privato regolati o finanziati dalla</w:t>
      </w:r>
    </w:p>
    <w:p w14:paraId="60F648CD" w14:textId="77777777" w:rsidR="00AE65DB" w:rsidRPr="00275918" w:rsidRDefault="00AE65DB" w:rsidP="001F6CA7">
      <w:pPr>
        <w:spacing w:after="0"/>
      </w:pPr>
      <w:r w:rsidRPr="00275918">
        <w:t>pubblica amministrazione o lo svolgimento di attività professionali;</w:t>
      </w:r>
    </w:p>
    <w:p w14:paraId="6353D62F" w14:textId="77777777" w:rsidR="00AE65DB" w:rsidRPr="00275918" w:rsidRDefault="00AE65DB" w:rsidP="001F6CA7">
      <w:pPr>
        <w:spacing w:after="0"/>
      </w:pPr>
      <w:r w:rsidRPr="00275918">
        <w:t>…omissis…</w:t>
      </w:r>
    </w:p>
    <w:p w14:paraId="224CB0A1" w14:textId="77777777" w:rsidR="00AE65DB" w:rsidRPr="00275918" w:rsidRDefault="00AE65DB" w:rsidP="001F6CA7">
      <w:pPr>
        <w:spacing w:after="0"/>
      </w:pPr>
    </w:p>
    <w:p w14:paraId="7320C503" w14:textId="77777777" w:rsidR="00AE65DB" w:rsidRPr="00275918" w:rsidRDefault="00AE65DB" w:rsidP="001F6CA7">
      <w:pPr>
        <w:spacing w:after="0"/>
      </w:pPr>
      <w:r w:rsidRPr="00275918">
        <w:rPr>
          <w:b/>
        </w:rPr>
        <w:t>D. Lgs. n° 39/2013</w:t>
      </w:r>
      <w:r w:rsidRPr="00275918">
        <w:t xml:space="preserve"> - Art. 20 (Dichiarazione sulla insussistenza di cause di inconferibilità o incompatibilità)</w:t>
      </w:r>
    </w:p>
    <w:p w14:paraId="4B32EA97" w14:textId="77777777" w:rsidR="00AE65DB" w:rsidRPr="00275918" w:rsidRDefault="00AE65DB" w:rsidP="001F6CA7">
      <w:pPr>
        <w:pStyle w:val="Normativa"/>
        <w:spacing w:after="0"/>
      </w:pPr>
      <w:r w:rsidRPr="00275918">
        <w:t xml:space="preserve">1. All'atto del conferimento dell'incarico l'interessato presenta una dichiarazione sulla insussistenza di una delle cause di inconferibilità di cui al presente decreto. </w:t>
      </w:r>
    </w:p>
    <w:p w14:paraId="7B5E8F46" w14:textId="77777777" w:rsidR="00AE65DB" w:rsidRPr="00275918" w:rsidRDefault="00AE65DB" w:rsidP="001F6CA7">
      <w:pPr>
        <w:pStyle w:val="Normativa"/>
        <w:spacing w:after="0"/>
      </w:pPr>
      <w:r w:rsidRPr="00275918">
        <w:t xml:space="preserve">2. Nel corso dell'incarico l'interessato presenta annualmente una dichiarazione sulla insussistenza di una delle cause di incompatibilità di cui al presente decreto. </w:t>
      </w:r>
    </w:p>
    <w:p w14:paraId="75AB6A43" w14:textId="77777777" w:rsidR="00AE65DB" w:rsidRPr="00275918" w:rsidRDefault="00AE65DB" w:rsidP="001F6CA7">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4C1873AA" w14:textId="77777777" w:rsidR="00AE65DB" w:rsidRPr="00275918" w:rsidRDefault="00AE65DB" w:rsidP="001F6CA7">
      <w:pPr>
        <w:pStyle w:val="Normativa"/>
        <w:spacing w:after="0"/>
      </w:pPr>
      <w:r w:rsidRPr="00275918">
        <w:t xml:space="preserve"> 4. La dichiarazione di cui al comma 1 è condizione per l'acquisizione dell'efficacia dell'incarico. </w:t>
      </w:r>
    </w:p>
    <w:p w14:paraId="611A2D2D" w14:textId="77777777" w:rsidR="00AE65DB" w:rsidRPr="00275918" w:rsidRDefault="00AE65DB" w:rsidP="001F6CA7">
      <w:pPr>
        <w:pStyle w:val="Normativa"/>
        <w:spacing w:after="0"/>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444112E" w14:textId="77777777" w:rsidR="00AE65DB" w:rsidRPr="00275918" w:rsidRDefault="00AE65DB" w:rsidP="001F6CA7">
      <w:pPr>
        <w:spacing w:after="0"/>
      </w:pPr>
    </w:p>
    <w:p w14:paraId="0253F8E4" w14:textId="77777777" w:rsidR="00AE65DB" w:rsidRPr="00275918" w:rsidRDefault="00AE65DB" w:rsidP="001F6CA7">
      <w:pPr>
        <w:spacing w:after="0"/>
      </w:pPr>
      <w:r w:rsidRPr="00275918">
        <w:rPr>
          <w:b/>
        </w:rPr>
        <w:t>D. Lgs. n° 36/2023</w:t>
      </w:r>
      <w:r w:rsidRPr="00275918">
        <w:t xml:space="preserve"> – Art. 16 (Conflitto di interesse)</w:t>
      </w:r>
    </w:p>
    <w:p w14:paraId="6A7FFADF" w14:textId="77777777" w:rsidR="00AE65DB" w:rsidRPr="00275918" w:rsidRDefault="00AE65DB" w:rsidP="001F6CA7">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AC8381F" w14:textId="77777777" w:rsidR="00AE65DB" w:rsidRPr="00275918" w:rsidRDefault="00AE65DB" w:rsidP="001F6CA7">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7E1DD872" w14:textId="77777777" w:rsidR="00AE65DB" w:rsidRPr="00275918" w:rsidRDefault="00AE65DB" w:rsidP="001F6CA7">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5A058FCA" w14:textId="374E4CDA" w:rsidR="00AE65DB" w:rsidRDefault="00AE65DB" w:rsidP="001F6CA7">
      <w:pPr>
        <w:pStyle w:val="Normativa"/>
        <w:spacing w:after="0"/>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51E71918" w14:textId="29BA8CA8" w:rsidR="00AE65DB" w:rsidRDefault="00AE65DB" w:rsidP="00D74435">
      <w:pPr>
        <w:rPr>
          <w:sz w:val="16"/>
          <w:szCs w:val="16"/>
        </w:rPr>
      </w:pPr>
      <w:r>
        <w:lastRenderedPageBreak/>
        <w:br w:type="page"/>
      </w:r>
    </w:p>
    <w:p w14:paraId="2FDBE742" w14:textId="44D1E83F" w:rsidR="00AE65DB" w:rsidRDefault="00AE65DB" w:rsidP="00D74435">
      <w:pPr>
        <w:pStyle w:val="Maiuscolo"/>
      </w:pPr>
      <w:proofErr w:type="gramStart"/>
      <w:r w:rsidRPr="00D07797">
        <w:lastRenderedPageBreak/>
        <w:t>SEZIONE.DICH.ASS.RESP.</w:t>
      </w:r>
      <w:proofErr w:type="gramEnd"/>
    </w:p>
    <w:p w14:paraId="43C786AA" w14:textId="5885F010" w:rsidR="00AE65DB" w:rsidRDefault="00AE65DB" w:rsidP="00D74435">
      <w:r>
        <w:br w:type="page"/>
      </w:r>
    </w:p>
    <w:p w14:paraId="074E8015" w14:textId="77777777" w:rsidR="00AE65DB" w:rsidRPr="00275918" w:rsidRDefault="00AE65DB" w:rsidP="001F6CA7">
      <w:pPr>
        <w:pStyle w:val="Titolo1"/>
        <w:spacing w:before="0" w:after="0"/>
      </w:pPr>
      <w:r w:rsidRPr="00275918">
        <w:lastRenderedPageBreak/>
        <w:t>NORMATIVA</w:t>
      </w:r>
      <w:r>
        <w:t xml:space="preserve"> </w:t>
      </w:r>
      <w:r w:rsidRPr="00275918">
        <w:t>DI</w:t>
      </w:r>
      <w:r>
        <w:t xml:space="preserve"> </w:t>
      </w:r>
      <w:r w:rsidRPr="00275918">
        <w:t>RIFERIMENTO</w:t>
      </w:r>
    </w:p>
    <w:p w14:paraId="699452E2" w14:textId="77777777" w:rsidR="00AE65DB" w:rsidRPr="00275918" w:rsidRDefault="00AE65DB" w:rsidP="001F6CA7">
      <w:pPr>
        <w:spacing w:after="0"/>
      </w:pPr>
    </w:p>
    <w:p w14:paraId="7A3C9D36" w14:textId="77777777" w:rsidR="00AE65DB" w:rsidRPr="00275918" w:rsidRDefault="00AE65DB" w:rsidP="001F6CA7">
      <w:pPr>
        <w:spacing w:after="0"/>
      </w:pPr>
      <w:r w:rsidRPr="00275918">
        <w:rPr>
          <w:b/>
        </w:rPr>
        <w:t>Legge 241/90</w:t>
      </w:r>
      <w:r w:rsidRPr="00275918">
        <w:t xml:space="preserve"> - Art. 6-bis (Conflitto di interessi)</w:t>
      </w:r>
    </w:p>
    <w:p w14:paraId="02681D27" w14:textId="77777777" w:rsidR="00AE65DB" w:rsidRPr="00275918" w:rsidRDefault="00AE65DB" w:rsidP="001F6CA7">
      <w:pPr>
        <w:pStyle w:val="Normativa"/>
        <w:spacing w:after="0"/>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6F331072" w14:textId="77777777" w:rsidR="00AE65DB" w:rsidRPr="00275918" w:rsidRDefault="00AE65DB" w:rsidP="001F6CA7">
      <w:pPr>
        <w:spacing w:after="0"/>
      </w:pPr>
    </w:p>
    <w:p w14:paraId="150AD6DC" w14:textId="77777777" w:rsidR="00AE65DB" w:rsidRPr="00275918" w:rsidRDefault="00AE65DB" w:rsidP="001F6CA7">
      <w:pPr>
        <w:spacing w:after="0"/>
      </w:pPr>
      <w:r w:rsidRPr="00275918">
        <w:rPr>
          <w:b/>
        </w:rPr>
        <w:t>D.P.R. 16 aprile 2013, n. 62</w:t>
      </w:r>
      <w:r w:rsidRPr="00275918">
        <w:t xml:space="preserve"> – Art. 6 (Comunicazione degli interessi finanziari e conflitti d'interesse)</w:t>
      </w:r>
    </w:p>
    <w:p w14:paraId="5BE180A0" w14:textId="77777777" w:rsidR="00AE65DB" w:rsidRPr="00275918" w:rsidRDefault="00AE65DB" w:rsidP="001F6CA7">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51057A2" w14:textId="77777777" w:rsidR="00AE65DB" w:rsidRPr="00275918" w:rsidRDefault="00AE65DB" w:rsidP="001F6CA7">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EFED612" w14:textId="77777777" w:rsidR="00AE65DB" w:rsidRPr="00275918" w:rsidRDefault="00AE65DB" w:rsidP="001F6CA7">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61671986" w14:textId="77777777" w:rsidR="00AE65DB" w:rsidRPr="00275918" w:rsidRDefault="00AE65DB" w:rsidP="001F6CA7">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4B4B113B" w14:textId="77777777" w:rsidR="00AE65DB" w:rsidRPr="00275918" w:rsidRDefault="00AE65DB" w:rsidP="001F6CA7">
      <w:pPr>
        <w:spacing w:after="0"/>
      </w:pPr>
    </w:p>
    <w:p w14:paraId="19E0DF53" w14:textId="77777777" w:rsidR="00AE65DB" w:rsidRPr="00275918" w:rsidRDefault="00AE65DB" w:rsidP="001F6CA7">
      <w:pPr>
        <w:spacing w:after="0"/>
      </w:pPr>
      <w:r w:rsidRPr="00275918">
        <w:rPr>
          <w:b/>
        </w:rPr>
        <w:t>D.P.R. 16 aprile 2013, n. 62</w:t>
      </w:r>
      <w:r w:rsidRPr="00275918">
        <w:t xml:space="preserve"> – Art. 7 (Obbligo di astensione)</w:t>
      </w:r>
    </w:p>
    <w:p w14:paraId="62E4334A" w14:textId="77777777" w:rsidR="00AE65DB" w:rsidRPr="00275918" w:rsidRDefault="00AE65DB" w:rsidP="001F6CA7">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67908A4D" w14:textId="77777777" w:rsidR="00AE65DB" w:rsidRPr="00275918" w:rsidRDefault="00AE65DB" w:rsidP="001F6CA7">
      <w:pPr>
        <w:spacing w:after="0"/>
      </w:pPr>
    </w:p>
    <w:p w14:paraId="2F16A5CF" w14:textId="77777777" w:rsidR="00AE65DB" w:rsidRPr="00275918" w:rsidRDefault="00AE65DB" w:rsidP="001F6CA7">
      <w:pPr>
        <w:spacing w:after="0"/>
      </w:pPr>
      <w:r w:rsidRPr="00275918">
        <w:rPr>
          <w:b/>
        </w:rPr>
        <w:t>D. Lgs. n° 165/2001</w:t>
      </w:r>
      <w:r w:rsidRPr="00275918">
        <w:t xml:space="preserve"> - Art. 53 (Incompatibilità, cumulo di impieghi e incarichi)</w:t>
      </w:r>
    </w:p>
    <w:p w14:paraId="12E3B704" w14:textId="77777777" w:rsidR="00AE65DB" w:rsidRPr="00275918" w:rsidRDefault="00AE65DB" w:rsidP="001F6CA7">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44F0CC80" w14:textId="77777777" w:rsidR="00AE65DB" w:rsidRPr="00275918" w:rsidRDefault="00AE65DB" w:rsidP="001F6CA7">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64E21F3E" w14:textId="77777777" w:rsidR="00AE65DB" w:rsidRPr="00275918" w:rsidRDefault="00AE65DB" w:rsidP="001F6CA7">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51D57812" w14:textId="77777777" w:rsidR="00AE65DB" w:rsidRPr="00275918" w:rsidRDefault="00AE65DB" w:rsidP="001F6CA7">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056C2F9F" w14:textId="77777777" w:rsidR="00AE65DB" w:rsidRPr="00275918" w:rsidRDefault="00AE65DB" w:rsidP="001F6CA7">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226B9B83" w14:textId="77777777" w:rsidR="00AE65DB" w:rsidRPr="00275918" w:rsidRDefault="00AE65DB" w:rsidP="001F6CA7">
      <w:pPr>
        <w:pStyle w:val="Normativa"/>
        <w:spacing w:after="0"/>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1539C5A3" w14:textId="77777777" w:rsidR="00AE65DB" w:rsidRPr="00275918" w:rsidRDefault="00AE65DB" w:rsidP="001F6CA7">
      <w:pPr>
        <w:pStyle w:val="Normativa"/>
        <w:spacing w:after="0"/>
      </w:pPr>
      <w:r w:rsidRPr="00275918">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45FB7E8" w14:textId="77777777" w:rsidR="00AE65DB" w:rsidRPr="00275918" w:rsidRDefault="00AE65DB" w:rsidP="001F6CA7">
      <w:pPr>
        <w:pStyle w:val="Normativa"/>
        <w:spacing w:after="0"/>
      </w:pPr>
      <w:r w:rsidRPr="00275918">
        <w:lastRenderedPageBreak/>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71F3A3D" w14:textId="77777777" w:rsidR="00AE65DB" w:rsidRPr="00275918" w:rsidRDefault="00AE65DB" w:rsidP="001F6CA7">
      <w:pPr>
        <w:pStyle w:val="Paragrafoelenco"/>
        <w:numPr>
          <w:ilvl w:val="0"/>
          <w:numId w:val="32"/>
        </w:numPr>
        <w:spacing w:after="0"/>
      </w:pPr>
      <w:r w:rsidRPr="00275918">
        <w:t xml:space="preserve"> dalla collaborazione a giornali, riviste, enciclopedie e simili; </w:t>
      </w:r>
    </w:p>
    <w:p w14:paraId="140A12C6" w14:textId="77777777" w:rsidR="00AE65DB" w:rsidRPr="00275918" w:rsidRDefault="00AE65DB" w:rsidP="001F6CA7">
      <w:pPr>
        <w:pStyle w:val="Paragrafoelenco"/>
        <w:numPr>
          <w:ilvl w:val="0"/>
          <w:numId w:val="32"/>
        </w:numPr>
        <w:spacing w:after="0"/>
      </w:pPr>
      <w:r w:rsidRPr="00275918">
        <w:t xml:space="preserve"> dalla utilizzazione economica da parte dell'autore o inventore di opere dell'ingegno e di invenzioni industriali; </w:t>
      </w:r>
    </w:p>
    <w:p w14:paraId="617EFCE3" w14:textId="77777777" w:rsidR="00AE65DB" w:rsidRPr="00275918" w:rsidRDefault="00AE65DB" w:rsidP="001F6CA7">
      <w:pPr>
        <w:pStyle w:val="Paragrafoelenco"/>
        <w:numPr>
          <w:ilvl w:val="0"/>
          <w:numId w:val="32"/>
        </w:numPr>
        <w:spacing w:after="0"/>
      </w:pPr>
      <w:r w:rsidRPr="00275918">
        <w:t xml:space="preserve"> dalla partecipazione a convegni e seminari; </w:t>
      </w:r>
    </w:p>
    <w:p w14:paraId="5FB86AD4" w14:textId="77777777" w:rsidR="00AE65DB" w:rsidRPr="00275918" w:rsidRDefault="00AE65DB" w:rsidP="001F6CA7">
      <w:pPr>
        <w:pStyle w:val="Paragrafoelenco"/>
        <w:numPr>
          <w:ilvl w:val="0"/>
          <w:numId w:val="32"/>
        </w:numPr>
        <w:spacing w:after="0"/>
      </w:pPr>
      <w:r w:rsidRPr="00275918">
        <w:t xml:space="preserve"> da incarichi per i quali è corrisposto solo il rimborso delle spese documentate; </w:t>
      </w:r>
    </w:p>
    <w:p w14:paraId="40E7231A" w14:textId="77777777" w:rsidR="00AE65DB" w:rsidRPr="00275918" w:rsidRDefault="00AE65DB" w:rsidP="001F6CA7">
      <w:pPr>
        <w:pStyle w:val="Paragrafoelenco"/>
        <w:numPr>
          <w:ilvl w:val="0"/>
          <w:numId w:val="32"/>
        </w:numPr>
        <w:spacing w:after="0"/>
      </w:pPr>
      <w:r w:rsidRPr="00275918">
        <w:t xml:space="preserve"> da incarichi per lo svolgimento dei quali il dipendente è posto in posizione di aspettativa, di comando o di fuori ruolo; </w:t>
      </w:r>
    </w:p>
    <w:p w14:paraId="7E3A7F59" w14:textId="77777777" w:rsidR="00AE65DB" w:rsidRPr="00275918" w:rsidRDefault="00AE65DB" w:rsidP="001F6CA7">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2534708B" w14:textId="77777777" w:rsidR="00AE65DB" w:rsidRPr="00275918" w:rsidRDefault="00AE65DB" w:rsidP="001F6CA7">
      <w:pPr>
        <w:spacing w:after="0"/>
      </w:pPr>
      <w:r w:rsidRPr="00275918">
        <w:t xml:space="preserve"> f-bis) da attività di formazione diretta ai dipendenti della pubblica amministrazione nonché di docenza e di ricerca scientifica. </w:t>
      </w:r>
    </w:p>
    <w:p w14:paraId="67CE5E09" w14:textId="77777777" w:rsidR="00AE65DB" w:rsidRPr="00275918" w:rsidRDefault="00AE65DB" w:rsidP="001F6CA7">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72FA5B6E" w14:textId="77777777" w:rsidR="00AE65DB" w:rsidRPr="00275918" w:rsidRDefault="00AE65DB" w:rsidP="001F6CA7">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099274D7" w14:textId="77777777" w:rsidR="00AE65DB" w:rsidRPr="00275918" w:rsidRDefault="00AE65DB" w:rsidP="001F6CA7">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5299028B" w14:textId="77777777" w:rsidR="00AE65DB" w:rsidRPr="00275918" w:rsidRDefault="00AE65DB" w:rsidP="001F6CA7">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53036F4D" w14:textId="77777777" w:rsidR="00AE65DB" w:rsidRPr="00275918" w:rsidRDefault="00AE65DB" w:rsidP="001F6CA7">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45D1D0E3" w14:textId="77777777" w:rsidR="00AE65DB" w:rsidRPr="00275918" w:rsidRDefault="00AE65DB" w:rsidP="001F6CA7">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1D476E3B" w14:textId="77777777" w:rsidR="00AE65DB" w:rsidRPr="00275918" w:rsidRDefault="00AE65DB" w:rsidP="001F6CA7">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85C9823" w14:textId="77777777" w:rsidR="00AE65DB" w:rsidRPr="00275918" w:rsidRDefault="00AE65DB" w:rsidP="001F6CA7">
      <w:pPr>
        <w:pStyle w:val="Normativa"/>
        <w:spacing w:after="0"/>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3455439" w14:textId="77777777" w:rsidR="00AE65DB" w:rsidRPr="00275918" w:rsidRDefault="00AE65DB" w:rsidP="001F6CA7">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45BD02EC" w14:textId="77777777" w:rsidR="00AE65DB" w:rsidRPr="00275918" w:rsidRDefault="00AE65DB" w:rsidP="001F6CA7">
      <w:pPr>
        <w:pStyle w:val="Normativa"/>
        <w:spacing w:after="0"/>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w:t>
      </w:r>
      <w:r w:rsidRPr="00275918">
        <w:lastRenderedPageBreak/>
        <w:t xml:space="preserve">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F25E714" w14:textId="77777777" w:rsidR="00AE65DB" w:rsidRPr="00275918" w:rsidRDefault="00AE65DB" w:rsidP="001F6CA7">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6C1EF82D" w14:textId="77777777" w:rsidR="00AE65DB" w:rsidRPr="00275918" w:rsidRDefault="00AE65DB" w:rsidP="001F6CA7">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B23D7BF" w14:textId="77777777" w:rsidR="00AE65DB" w:rsidRPr="00275918" w:rsidRDefault="00AE65DB" w:rsidP="001F6CA7">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918AEE7" w14:textId="77777777" w:rsidR="00AE65DB" w:rsidRPr="00275918" w:rsidRDefault="00AE65DB" w:rsidP="001F6CA7">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2FA98C7" w14:textId="77777777" w:rsidR="00AE65DB" w:rsidRPr="00275918" w:rsidRDefault="00AE65DB" w:rsidP="001F6CA7">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2C3E15C" w14:textId="77777777" w:rsidR="00AE65DB" w:rsidRPr="00275918" w:rsidRDefault="00AE65DB" w:rsidP="001F6CA7">
      <w:pPr>
        <w:spacing w:after="0"/>
      </w:pPr>
    </w:p>
    <w:p w14:paraId="3FA962CF" w14:textId="77777777" w:rsidR="00AE65DB" w:rsidRPr="00275918" w:rsidRDefault="00AE65DB" w:rsidP="001F6CA7">
      <w:pPr>
        <w:spacing w:after="0"/>
      </w:pPr>
      <w:r w:rsidRPr="00275918">
        <w:rPr>
          <w:b/>
        </w:rPr>
        <w:t>D. Lgs. n° 33/2013</w:t>
      </w:r>
      <w:r w:rsidRPr="00275918">
        <w:t xml:space="preserve"> – Art. 15 (Obblighi di pubblicazione concernenti i titolari di incarichi di collaborazione o consulenza), comma 1, lettera c)</w:t>
      </w:r>
    </w:p>
    <w:p w14:paraId="6040779D" w14:textId="77777777" w:rsidR="00AE65DB" w:rsidRPr="00275918" w:rsidRDefault="00AE65DB" w:rsidP="001F6CA7">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2439A8C4" w14:textId="77777777" w:rsidR="00AE65DB" w:rsidRPr="00275918" w:rsidRDefault="00AE65DB" w:rsidP="001F6CA7">
      <w:pPr>
        <w:pStyle w:val="Normativa"/>
        <w:spacing w:after="0"/>
      </w:pPr>
      <w:r w:rsidRPr="00275918">
        <w:t>…omissis…</w:t>
      </w:r>
    </w:p>
    <w:p w14:paraId="530C1BCD" w14:textId="77777777" w:rsidR="00AE65DB" w:rsidRPr="00275918" w:rsidRDefault="00AE65DB" w:rsidP="001F6CA7">
      <w:pPr>
        <w:pStyle w:val="Normativa"/>
        <w:spacing w:after="0"/>
      </w:pPr>
      <w:r w:rsidRPr="00275918">
        <w:t xml:space="preserve"> c) i dati relativi allo svolgimento di incarichi o la titolarità di cariche in enti di diritto privato regolati o finanziati dalla</w:t>
      </w:r>
    </w:p>
    <w:p w14:paraId="129374F2" w14:textId="77777777" w:rsidR="00AE65DB" w:rsidRPr="00275918" w:rsidRDefault="00AE65DB" w:rsidP="001F6CA7">
      <w:pPr>
        <w:spacing w:after="0"/>
      </w:pPr>
      <w:r w:rsidRPr="00275918">
        <w:t>pubblica amministrazione o lo svolgimento di attività professionali;</w:t>
      </w:r>
    </w:p>
    <w:p w14:paraId="3DFA29DA" w14:textId="77777777" w:rsidR="00AE65DB" w:rsidRPr="00275918" w:rsidRDefault="00AE65DB" w:rsidP="001F6CA7">
      <w:pPr>
        <w:spacing w:after="0"/>
      </w:pPr>
      <w:r w:rsidRPr="00275918">
        <w:t>…omissis…</w:t>
      </w:r>
    </w:p>
    <w:p w14:paraId="4124640A" w14:textId="77777777" w:rsidR="00AE65DB" w:rsidRPr="00275918" w:rsidRDefault="00AE65DB" w:rsidP="001F6CA7">
      <w:pPr>
        <w:spacing w:after="0"/>
      </w:pPr>
    </w:p>
    <w:p w14:paraId="2C1EB74A" w14:textId="77777777" w:rsidR="00AE65DB" w:rsidRPr="00275918" w:rsidRDefault="00AE65DB" w:rsidP="001F6CA7">
      <w:pPr>
        <w:spacing w:after="0"/>
      </w:pPr>
      <w:r w:rsidRPr="00275918">
        <w:rPr>
          <w:b/>
        </w:rPr>
        <w:t>D. Lgs. n° 39/2013</w:t>
      </w:r>
      <w:r w:rsidRPr="00275918">
        <w:t xml:space="preserve"> - Art. 20 (Dichiarazione sulla insussistenza di cause di inconferibilità o incompatibilità)</w:t>
      </w:r>
    </w:p>
    <w:p w14:paraId="316A5BB0" w14:textId="77777777" w:rsidR="00AE65DB" w:rsidRPr="00275918" w:rsidRDefault="00AE65DB" w:rsidP="001F6CA7">
      <w:pPr>
        <w:pStyle w:val="Normativa"/>
        <w:spacing w:after="0"/>
      </w:pPr>
      <w:r w:rsidRPr="00275918">
        <w:t xml:space="preserve">1. All'atto del conferimento dell'incarico l'interessato presenta una dichiarazione sulla insussistenza di una delle cause di inconferibilità di cui al presente decreto. </w:t>
      </w:r>
    </w:p>
    <w:p w14:paraId="584C458E" w14:textId="77777777" w:rsidR="00AE65DB" w:rsidRPr="00275918" w:rsidRDefault="00AE65DB" w:rsidP="001F6CA7">
      <w:pPr>
        <w:pStyle w:val="Normativa"/>
        <w:spacing w:after="0"/>
      </w:pPr>
      <w:r w:rsidRPr="00275918">
        <w:t xml:space="preserve">2. Nel corso dell'incarico l'interessato presenta annualmente una dichiarazione sulla insussistenza di una delle cause di incompatibilità di cui al presente decreto. </w:t>
      </w:r>
    </w:p>
    <w:p w14:paraId="01153188" w14:textId="77777777" w:rsidR="00AE65DB" w:rsidRPr="00275918" w:rsidRDefault="00AE65DB" w:rsidP="001F6CA7">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2519D2D3" w14:textId="77777777" w:rsidR="00AE65DB" w:rsidRPr="00275918" w:rsidRDefault="00AE65DB" w:rsidP="001F6CA7">
      <w:pPr>
        <w:pStyle w:val="Normativa"/>
        <w:spacing w:after="0"/>
      </w:pPr>
      <w:r w:rsidRPr="00275918">
        <w:t xml:space="preserve"> 4. La dichiarazione di cui al comma 1 è condizione per l'acquisizione dell'efficacia dell'incarico. </w:t>
      </w:r>
    </w:p>
    <w:p w14:paraId="6AB9A6C4" w14:textId="77777777" w:rsidR="00AE65DB" w:rsidRPr="00275918" w:rsidRDefault="00AE65DB" w:rsidP="001F6CA7">
      <w:pPr>
        <w:pStyle w:val="Normativa"/>
        <w:spacing w:after="0"/>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6F3FA8CB" w14:textId="77777777" w:rsidR="00AE65DB" w:rsidRPr="00275918" w:rsidRDefault="00AE65DB" w:rsidP="001F6CA7">
      <w:pPr>
        <w:spacing w:after="0"/>
      </w:pPr>
    </w:p>
    <w:p w14:paraId="783B785E" w14:textId="77777777" w:rsidR="00AE65DB" w:rsidRPr="00275918" w:rsidRDefault="00AE65DB" w:rsidP="001F6CA7">
      <w:pPr>
        <w:spacing w:after="0"/>
      </w:pPr>
      <w:r w:rsidRPr="00275918">
        <w:rPr>
          <w:b/>
        </w:rPr>
        <w:t>D. Lgs. n° 36/2023</w:t>
      </w:r>
      <w:r w:rsidRPr="00275918">
        <w:t xml:space="preserve"> – Art. 16 (Conflitto di interesse)</w:t>
      </w:r>
    </w:p>
    <w:p w14:paraId="1C859B79" w14:textId="77777777" w:rsidR="00AE65DB" w:rsidRPr="00275918" w:rsidRDefault="00AE65DB" w:rsidP="001F6CA7">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CAA2508" w14:textId="77777777" w:rsidR="00AE65DB" w:rsidRPr="00275918" w:rsidRDefault="00AE65DB" w:rsidP="001F6CA7">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65B86F6" w14:textId="77777777" w:rsidR="00AE65DB" w:rsidRPr="00275918" w:rsidRDefault="00AE65DB" w:rsidP="001F6CA7">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70556A26" w14:textId="67A39558" w:rsidR="00AE65DB" w:rsidRDefault="00AE65DB" w:rsidP="001F6CA7">
      <w:pPr>
        <w:pStyle w:val="Normativa"/>
        <w:spacing w:after="0"/>
        <w:rPr>
          <w:iCs/>
        </w:rPr>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9A52F9B" w14:textId="77777777" w:rsidR="00AE65DB" w:rsidRPr="00AE65DB" w:rsidRDefault="00AE65DB" w:rsidP="00D74435">
      <w:pPr>
        <w:pStyle w:val="Normativa"/>
      </w:pPr>
    </w:p>
    <w:sectPr w:rsidR="00AE65DB" w:rsidRPr="00AE65DB" w:rsidSect="0023133A">
      <w:headerReference w:type="even" r:id="rId21"/>
      <w:headerReference w:type="default" r:id="rId22"/>
      <w:footerReference w:type="even" r:id="rId23"/>
      <w:footerReference w:type="default" r:id="rId24"/>
      <w:headerReference w:type="first" r:id="rId25"/>
      <w:footerReference w:type="first" r:id="rId26"/>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0E97" w14:textId="77777777" w:rsidR="00EF1E6F" w:rsidRDefault="00EF1E6F" w:rsidP="00D74435">
      <w:r>
        <w:separator/>
      </w:r>
    </w:p>
  </w:endnote>
  <w:endnote w:type="continuationSeparator" w:id="0">
    <w:p w14:paraId="264C1B20" w14:textId="77777777" w:rsidR="00EF1E6F" w:rsidRDefault="00EF1E6F"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64ABD" w14:textId="77777777" w:rsidR="006C0028" w:rsidRDefault="006C0028">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0"/>
      <w:gridCol w:w="6762"/>
    </w:tblGrid>
    <w:tr w:rsidR="006C0028" w14:paraId="538CB572" w14:textId="77777777" w:rsidTr="00A0147A">
      <w:tc>
        <w:tcPr>
          <w:tcW w:w="1490" w:type="pct"/>
        </w:tcPr>
        <w:p w14:paraId="1F8BC0CE" w14:textId="77777777" w:rsidR="006C0028" w:rsidRPr="00E16C6A" w:rsidRDefault="006C0028" w:rsidP="006C0028">
          <w:pPr>
            <w:pStyle w:val="Piedipagina"/>
            <w:framePr w:hSpace="0" w:wrap="auto" w:vAnchor="margin" w:xAlign="left" w:yAlign="inline"/>
            <w:spacing w:after="0"/>
            <w:suppressOverlap w:val="0"/>
            <w:jc w:val="center"/>
            <w:rPr>
              <w:b/>
              <w:bCs w:val="0"/>
            </w:rPr>
          </w:pPr>
          <w:r w:rsidRPr="00E16C6A">
            <w:rPr>
              <w:b/>
              <w:bCs w:val="0"/>
            </w:rPr>
            <w:t>CNR-IPSP</w:t>
          </w:r>
        </w:p>
        <w:p w14:paraId="4F705EAD" w14:textId="77777777" w:rsidR="006C0028" w:rsidRPr="00E16C6A" w:rsidRDefault="006C0028" w:rsidP="006C0028">
          <w:pPr>
            <w:pStyle w:val="Piedipagina"/>
            <w:framePr w:hSpace="0" w:wrap="auto" w:vAnchor="margin" w:xAlign="left" w:yAlign="inline"/>
            <w:spacing w:after="0"/>
            <w:suppressOverlap w:val="0"/>
            <w:jc w:val="center"/>
            <w:rPr>
              <w:b/>
              <w:bCs w:val="0"/>
            </w:rPr>
          </w:pPr>
          <w:r w:rsidRPr="00E16C6A">
            <w:rPr>
              <w:b/>
              <w:bCs w:val="0"/>
            </w:rPr>
            <w:t>Istituto per la Protezione Sostenibile delle Piante</w:t>
          </w:r>
        </w:p>
        <w:p w14:paraId="24ECE366" w14:textId="77777777" w:rsidR="006C0028" w:rsidRPr="006F77A7" w:rsidRDefault="006C0028" w:rsidP="006C0028">
          <w:pPr>
            <w:pStyle w:val="Piedipagina"/>
            <w:framePr w:hSpace="0" w:wrap="auto" w:vAnchor="margin" w:xAlign="left" w:yAlign="inline"/>
            <w:spacing w:after="0"/>
            <w:suppressOverlap w:val="0"/>
            <w:jc w:val="center"/>
          </w:pPr>
        </w:p>
        <w:p w14:paraId="2EDC7DA6" w14:textId="77777777" w:rsidR="006C0028" w:rsidRPr="006F77A7" w:rsidRDefault="006C0028" w:rsidP="006C0028">
          <w:pPr>
            <w:pStyle w:val="Piedipagina"/>
            <w:framePr w:hSpace="0" w:wrap="auto" w:vAnchor="margin" w:xAlign="left" w:yAlign="inline"/>
            <w:spacing w:after="0"/>
            <w:suppressOverlap w:val="0"/>
            <w:jc w:val="center"/>
          </w:pPr>
          <w:r w:rsidRPr="006F77A7">
            <w:t>www.ipsp.cnr.it</w:t>
          </w:r>
        </w:p>
        <w:p w14:paraId="5BCD089E" w14:textId="77777777" w:rsidR="006C0028" w:rsidRPr="006F77A7" w:rsidRDefault="006C0028" w:rsidP="006C0028">
          <w:pPr>
            <w:pStyle w:val="Piedipagina"/>
            <w:framePr w:hSpace="0" w:wrap="auto" w:vAnchor="margin" w:xAlign="left" w:yAlign="inline"/>
            <w:spacing w:after="0"/>
            <w:suppressOverlap w:val="0"/>
            <w:jc w:val="center"/>
          </w:pPr>
          <w:r w:rsidRPr="006F77A7">
            <w:t>segreteria@ipsp.cnr.it</w:t>
          </w:r>
        </w:p>
        <w:p w14:paraId="63D081E5" w14:textId="77777777" w:rsidR="006C0028" w:rsidRPr="006F77A7" w:rsidRDefault="006C0028" w:rsidP="006C0028">
          <w:pPr>
            <w:pStyle w:val="Piedipagina"/>
            <w:framePr w:hSpace="0" w:wrap="auto" w:vAnchor="margin" w:xAlign="left" w:yAlign="inline"/>
            <w:spacing w:after="0"/>
            <w:suppressOverlap w:val="0"/>
            <w:jc w:val="center"/>
          </w:pPr>
          <w:r w:rsidRPr="006F77A7">
            <w:t>protocollo.ipsp@pec.cnr.it</w:t>
          </w:r>
        </w:p>
      </w:tc>
      <w:tc>
        <w:tcPr>
          <w:tcW w:w="3510" w:type="pct"/>
          <w:vAlign w:val="bottom"/>
        </w:tcPr>
        <w:p w14:paraId="511408A1" w14:textId="77777777" w:rsidR="006C0028" w:rsidRPr="006F77A7" w:rsidRDefault="006C0028" w:rsidP="006C0028">
          <w:pPr>
            <w:pStyle w:val="Piedipagina"/>
            <w:framePr w:hSpace="0" w:wrap="auto" w:vAnchor="margin" w:xAlign="left" w:yAlign="inline"/>
            <w:spacing w:after="0"/>
            <w:suppressOverlap w:val="0"/>
          </w:pPr>
          <w:r w:rsidRPr="00E16C6A">
            <w:rPr>
              <w:b/>
              <w:bCs w:val="0"/>
            </w:rPr>
            <w:t>SEDI</w:t>
          </w:r>
        </w:p>
        <w:p w14:paraId="089BEB8C" w14:textId="77777777" w:rsidR="006C0028" w:rsidRPr="006F77A7" w:rsidRDefault="006C0028" w:rsidP="006C0028">
          <w:pPr>
            <w:pStyle w:val="Piedipagina"/>
            <w:framePr w:hSpace="0" w:wrap="auto" w:vAnchor="margin" w:xAlign="left" w:yAlign="inline"/>
            <w:spacing w:after="0"/>
            <w:suppressOverlap w:val="0"/>
          </w:pPr>
          <w:r w:rsidRPr="006F77A7">
            <w:rPr>
              <w:b/>
            </w:rPr>
            <w:t>Torino Sede Istituzionale</w:t>
          </w:r>
          <w:r w:rsidRPr="006F77A7">
            <w:t xml:space="preserve"> – Strada delle Cacce, 73 – 10135 Torino, Tel. + 39 0113977911</w:t>
          </w:r>
        </w:p>
        <w:p w14:paraId="60A81247" w14:textId="77777777" w:rsidR="006C0028" w:rsidRPr="006F77A7" w:rsidRDefault="006C0028" w:rsidP="006C0028">
          <w:pPr>
            <w:pStyle w:val="Piedipagina"/>
            <w:framePr w:hSpace="0" w:wrap="auto" w:vAnchor="margin" w:xAlign="left" w:yAlign="inline"/>
            <w:spacing w:after="0"/>
            <w:suppressOverlap w:val="0"/>
          </w:pPr>
          <w:r w:rsidRPr="006F77A7">
            <w:rPr>
              <w:b/>
            </w:rPr>
            <w:t>Bari</w:t>
          </w:r>
          <w:r w:rsidRPr="006F77A7">
            <w:t xml:space="preserve"> – Via Amendola, 122/D – 70126 Bari, Tel. +39 0805929220</w:t>
          </w:r>
        </w:p>
        <w:p w14:paraId="2AD22561" w14:textId="77777777" w:rsidR="006C0028" w:rsidRPr="006F77A7" w:rsidRDefault="006C0028" w:rsidP="006C0028">
          <w:pPr>
            <w:pStyle w:val="Piedipagina"/>
            <w:framePr w:hSpace="0" w:wrap="auto" w:vAnchor="margin" w:xAlign="left" w:yAlign="inline"/>
            <w:spacing w:after="0"/>
            <w:suppressOverlap w:val="0"/>
          </w:pPr>
          <w:r w:rsidRPr="006F77A7">
            <w:rPr>
              <w:b/>
            </w:rPr>
            <w:t>Legnaro (PD)</w:t>
          </w:r>
          <w:r w:rsidRPr="006F77A7">
            <w:t xml:space="preserve"> – Viale dell’Università, 16 – 35020 Legnaro (PD), Tel. +39 0498272819</w:t>
          </w:r>
        </w:p>
        <w:p w14:paraId="5AF0D02E" w14:textId="77777777" w:rsidR="006C0028" w:rsidRPr="006F77A7" w:rsidRDefault="006C0028" w:rsidP="006C0028">
          <w:pPr>
            <w:pStyle w:val="Piedipagina"/>
            <w:framePr w:hSpace="0" w:wrap="auto" w:vAnchor="margin" w:xAlign="left" w:yAlign="inline"/>
            <w:spacing w:after="0"/>
            <w:suppressOverlap w:val="0"/>
          </w:pPr>
          <w:r w:rsidRPr="006F77A7">
            <w:rPr>
              <w:b/>
            </w:rPr>
            <w:t>Portici (NA)</w:t>
          </w:r>
          <w:r w:rsidRPr="006F77A7">
            <w:t xml:space="preserve"> – Piazzale Enrico Fermi, 1 – 80055 Portici (NA), Tel. +39 06499327800</w:t>
          </w:r>
        </w:p>
        <w:p w14:paraId="636F5BA9" w14:textId="77777777" w:rsidR="006C0028" w:rsidRPr="006F77A7" w:rsidRDefault="006C0028" w:rsidP="006C0028">
          <w:pPr>
            <w:pStyle w:val="Piedipagina"/>
            <w:framePr w:hSpace="0" w:wrap="auto" w:vAnchor="margin" w:xAlign="left" w:yAlign="inline"/>
            <w:spacing w:after="0"/>
            <w:suppressOverlap w:val="0"/>
          </w:pPr>
          <w:r w:rsidRPr="006F77A7">
            <w:rPr>
              <w:b/>
            </w:rPr>
            <w:t>Sesto Fiorentino (FI)</w:t>
          </w:r>
          <w:r w:rsidRPr="006F77A7">
            <w:t xml:space="preserve"> – Via Madonna del Piano, 10 – 50019 Sesto F.no (FI), Tel. +39 0555225580</w:t>
          </w:r>
        </w:p>
        <w:p w14:paraId="421C5243" w14:textId="77777777" w:rsidR="006C0028" w:rsidRPr="006F77A7" w:rsidRDefault="006C0028" w:rsidP="006C0028">
          <w:pPr>
            <w:pStyle w:val="Pidipagina"/>
            <w:spacing w:after="0"/>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B2943" w14:textId="77777777" w:rsidR="006C0028" w:rsidRDefault="006C0028">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A517" w14:textId="77777777" w:rsidR="00EF1E6F" w:rsidRDefault="00EF1E6F" w:rsidP="00D74435">
      <w:r>
        <w:separator/>
      </w:r>
    </w:p>
  </w:footnote>
  <w:footnote w:type="continuationSeparator" w:id="0">
    <w:p w14:paraId="024FD832" w14:textId="77777777" w:rsidR="00EF1E6F" w:rsidRDefault="00EF1E6F"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B9122" w14:textId="77777777" w:rsidR="006C0028" w:rsidRDefault="006C0028">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tblBorders>
        <w:top w:val="none" w:sz="0" w:space="0" w:color="auto"/>
        <w:left w:val="none" w:sz="0" w:space="0" w:color="auto"/>
        <w:bottom w:val="none" w:sz="0" w:space="0" w:color="auto"/>
        <w:right w:val="none" w:sz="0" w:space="0" w:color="auto"/>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6C0028" w14:paraId="27D5896B" w14:textId="77777777" w:rsidTr="00A0147A">
      <w:tc>
        <w:tcPr>
          <w:tcW w:w="737" w:type="dxa"/>
          <w:tcBorders>
            <w:top w:val="nil"/>
            <w:bottom w:val="nil"/>
            <w:right w:val="nil"/>
          </w:tcBorders>
        </w:tcPr>
        <w:p w14:paraId="5F641DD1" w14:textId="77777777" w:rsidR="006C0028" w:rsidRPr="00340FC4" w:rsidRDefault="006C0028" w:rsidP="006C0028">
          <w:pPr>
            <w:jc w:val="right"/>
            <w:rPr>
              <w:sz w:val="24"/>
            </w:rPr>
          </w:pPr>
          <w:r w:rsidRPr="00340FC4">
            <w:rPr>
              <w:b/>
              <w:bCs/>
              <w:noProof/>
              <w:color w:val="002F5F"/>
              <w:sz w:val="24"/>
            </w:rPr>
            <w:drawing>
              <wp:inline distT="0" distB="0" distL="0" distR="0" wp14:anchorId="46059D85" wp14:editId="6078D460">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ED8C660" w14:textId="77777777" w:rsidR="006C0028" w:rsidRDefault="006C0028" w:rsidP="006C0028">
          <w:pPr>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7D3F167B" w14:textId="77777777" w:rsidR="006C0028" w:rsidRDefault="006C0028" w:rsidP="006C0028">
          <w:pPr>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784E6311" w14:textId="77777777" w:rsidR="006C0028" w:rsidRPr="0093170B" w:rsidRDefault="006C0028" w:rsidP="006C0028">
          <w:pPr>
            <w:pStyle w:val="Intestazione"/>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723B8313" w14:textId="77777777" w:rsidR="006C0028" w:rsidRDefault="006C0028" w:rsidP="006C0028">
          <w:pPr>
            <w:pStyle w:val="Intestazione"/>
            <w:rPr>
              <w:noProof/>
            </w:rPr>
          </w:pPr>
          <w:r>
            <w:rPr>
              <w:b/>
              <w:bCs/>
              <w:color w:val="002F5F"/>
              <w:sz w:val="24"/>
            </w:rPr>
            <w:t xml:space="preserve">Sede Secondaria </w:t>
          </w:r>
          <w:r>
            <w:rPr>
              <w:color w:val="002F5F"/>
              <w:sz w:val="24"/>
            </w:rPr>
            <w:t>di</w:t>
          </w:r>
          <w:r>
            <w:rPr>
              <w:b/>
              <w:bCs/>
              <w:color w:val="002F5F"/>
              <w:sz w:val="24"/>
            </w:rPr>
            <w:t xml:space="preserve"> </w:t>
          </w:r>
          <w:bookmarkStart w:id="0" w:name="bookmark_headers"/>
          <w:proofErr w:type="spellStart"/>
          <w:proofErr w:type="gramStart"/>
          <w:r>
            <w:rPr>
              <w:b/>
              <w:bCs/>
              <w:color w:val="002F5F"/>
              <w:sz w:val="24"/>
            </w:rPr>
            <w:t>CAMPO.Sede.Secondaria</w:t>
          </w:r>
          <w:bookmarkEnd w:id="0"/>
          <w:proofErr w:type="spellEnd"/>
          <w:proofErr w:type="gramEnd"/>
        </w:p>
      </w:tc>
      <w:tc>
        <w:tcPr>
          <w:tcW w:w="1276" w:type="dxa"/>
          <w:tcBorders>
            <w:top w:val="nil"/>
            <w:left w:val="nil"/>
            <w:bottom w:val="nil"/>
          </w:tcBorders>
        </w:tcPr>
        <w:p w14:paraId="70207280" w14:textId="77777777" w:rsidR="006C0028" w:rsidRDefault="006C0028" w:rsidP="006C0028">
          <w:pPr>
            <w:pStyle w:val="Intestazione"/>
            <w:rPr>
              <w:noProof/>
            </w:rPr>
          </w:pPr>
          <w:r w:rsidRPr="0093170B">
            <w:rPr>
              <w:b/>
              <w:bCs/>
              <w:noProof/>
            </w:rPr>
            <w:drawing>
              <wp:inline distT="0" distB="0" distL="0" distR="0" wp14:anchorId="167857A5" wp14:editId="21C71695">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6C0028" w:rsidRPr="00FE5F5B" w14:paraId="379B485E" w14:textId="77777777" w:rsidTr="00A0147A">
      <w:trPr>
        <w:cantSplit/>
        <w:trHeight w:hRule="exact" w:val="13041"/>
      </w:trPr>
      <w:tc>
        <w:tcPr>
          <w:tcW w:w="354" w:type="dxa"/>
          <w:textDirection w:val="btLr"/>
          <w:vAlign w:val="center"/>
        </w:tcPr>
        <w:p w14:paraId="00938D2B" w14:textId="77777777" w:rsidR="006C0028" w:rsidRPr="00FE5F5B" w:rsidRDefault="006C0028" w:rsidP="006C0028">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80C7815" w14:textId="77777777" w:rsidR="002F5096" w:rsidRDefault="002F5096" w:rsidP="006C002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7501C" w14:textId="77777777" w:rsidR="006C0028" w:rsidRDefault="006C0028">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1F6CA7"/>
    <w:rsid w:val="00220B9A"/>
    <w:rsid w:val="00220C03"/>
    <w:rsid w:val="00226BDB"/>
    <w:rsid w:val="0023133A"/>
    <w:rsid w:val="00236FE9"/>
    <w:rsid w:val="00237061"/>
    <w:rsid w:val="00243C20"/>
    <w:rsid w:val="0026109E"/>
    <w:rsid w:val="002628DF"/>
    <w:rsid w:val="00262D01"/>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4A2B"/>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0028"/>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5E60"/>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74435"/>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AD0B52"/>
    <w:pPr>
      <w:keepNext/>
      <w:spacing w:before="400"/>
      <w:ind w:left="0"/>
      <w:jc w:val="center"/>
      <w:outlineLvl w:val="0"/>
    </w:pPr>
    <w:rPr>
      <w:b/>
      <w:bCs/>
      <w:sz w:val="24"/>
      <w:szCs w:val="28"/>
    </w:rPr>
  </w:style>
  <w:style w:type="paragraph" w:styleId="Titolo2">
    <w:name w:val="heading 2"/>
    <w:basedOn w:val="Titolo1"/>
    <w:next w:val="Normale"/>
    <w:link w:val="Titolo2Carattere"/>
    <w:uiPriority w:val="9"/>
    <w:qFormat/>
    <w:rsid w:val="001374BA"/>
    <w:pPr>
      <w:numPr>
        <w:ilvl w:val="1"/>
      </w:numPr>
      <w:outlineLvl w:val="1"/>
    </w:pPr>
    <w:rPr>
      <w:szCs w:val="24"/>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AD0B52"/>
    <w:rPr>
      <w:rFonts w:ascii="Source Sans Pro" w:eastAsia="Gothic A1" w:hAnsi="Source Sans Pro" w:cs="Times New Roman"/>
      <w:b/>
      <w:bCs/>
      <w:szCs w:val="28"/>
      <w:lang w:eastAsia="it-IT"/>
    </w:rPr>
  </w:style>
  <w:style w:type="character" w:customStyle="1" w:styleId="Titolo2Carattere">
    <w:name w:val="Titolo 2 Carattere"/>
    <w:basedOn w:val="Carpredefinitoparagrafo"/>
    <w:link w:val="Titolo2"/>
    <w:uiPriority w:val="9"/>
    <w:qFormat/>
    <w:rsid w:val="001374BA"/>
    <w:rPr>
      <w:rFonts w:ascii="Source Sans Pro" w:eastAsia="Gothic A1" w:hAnsi="Source Sans Pro" w:cs="Times New Roman"/>
      <w:b/>
      <w:bCs/>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control" Target="activeX/activeX7.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ontrol" Target="activeX/activeX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13</Pages>
  <Words>6506</Words>
  <Characters>37085</Characters>
  <Application>Microsoft Office Word</Application>
  <DocSecurity>0</DocSecurity>
  <Lines>309</Lines>
  <Paragraphs>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81</cp:revision>
  <cp:lastPrinted>2024-09-05T08:40:00Z</cp:lastPrinted>
  <dcterms:created xsi:type="dcterms:W3CDTF">2023-08-01T07:26:00Z</dcterms:created>
  <dcterms:modified xsi:type="dcterms:W3CDTF">2024-11-21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